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4144496F" w:rsidR="004A689E" w:rsidRPr="00C81BA1" w:rsidRDefault="00C93210" w:rsidP="007831EF">
      <w:pPr>
        <w:spacing w:after="120"/>
        <w:jc w:val="center"/>
        <w:rPr>
          <w:rFonts w:ascii="Times New Roman" w:hAnsi="Times New Roman"/>
          <w:b/>
          <w:sz w:val="28"/>
          <w:szCs w:val="28"/>
        </w:rPr>
      </w:pPr>
      <w:r w:rsidRPr="00C81BA1">
        <w:rPr>
          <w:rFonts w:ascii="Times New Roman" w:hAnsi="Times New Roman"/>
          <w:b/>
          <w:sz w:val="28"/>
          <w:szCs w:val="28"/>
        </w:rPr>
        <w:t xml:space="preserve">RÁMCOVÁ </w:t>
      </w:r>
      <w:r w:rsidR="00A815E7" w:rsidRPr="00C81BA1">
        <w:rPr>
          <w:rFonts w:ascii="Times New Roman" w:hAnsi="Times New Roman"/>
          <w:b/>
          <w:sz w:val="28"/>
          <w:szCs w:val="28"/>
        </w:rPr>
        <w:t>DOHODA</w:t>
      </w:r>
      <w:r w:rsidR="004A689E" w:rsidRPr="00C81BA1">
        <w:rPr>
          <w:rFonts w:ascii="Times New Roman" w:hAnsi="Times New Roman"/>
          <w:b/>
          <w:sz w:val="28"/>
          <w:szCs w:val="28"/>
        </w:rPr>
        <w:t xml:space="preserve"> </w:t>
      </w:r>
      <w:r w:rsidR="001306D7" w:rsidRPr="00C81BA1">
        <w:rPr>
          <w:rFonts w:ascii="Times New Roman" w:hAnsi="Times New Roman"/>
          <w:b/>
          <w:sz w:val="28"/>
          <w:szCs w:val="28"/>
        </w:rPr>
        <w:t xml:space="preserve">č. </w:t>
      </w:r>
      <w:r w:rsidR="001306D7" w:rsidRPr="00BD0441">
        <w:rPr>
          <w:rFonts w:ascii="Times New Roman" w:hAnsi="Times New Roman"/>
          <w:b/>
          <w:sz w:val="28"/>
          <w:szCs w:val="28"/>
          <w:highlight w:val="yellow"/>
        </w:rPr>
        <w:t>SVO-RVO3-2025/000</w:t>
      </w:r>
      <w:r w:rsidR="00C81BA1" w:rsidRPr="00BD0441">
        <w:rPr>
          <w:rFonts w:ascii="Times New Roman" w:hAnsi="Times New Roman"/>
          <w:b/>
          <w:sz w:val="28"/>
          <w:szCs w:val="28"/>
          <w:highlight w:val="yellow"/>
        </w:rPr>
        <w:t>7</w:t>
      </w:r>
      <w:r w:rsidR="007943E9" w:rsidRPr="00BD0441">
        <w:rPr>
          <w:rFonts w:ascii="Times New Roman" w:hAnsi="Times New Roman"/>
          <w:b/>
          <w:sz w:val="28"/>
          <w:szCs w:val="28"/>
          <w:highlight w:val="yellow"/>
        </w:rPr>
        <w:t>5</w:t>
      </w:r>
      <w:r w:rsidR="00C81BA1" w:rsidRPr="00BD0441">
        <w:rPr>
          <w:rFonts w:ascii="Times New Roman" w:hAnsi="Times New Roman"/>
          <w:b/>
          <w:sz w:val="28"/>
          <w:szCs w:val="28"/>
          <w:highlight w:val="yellow"/>
        </w:rPr>
        <w:t>9</w:t>
      </w:r>
      <w:r w:rsidR="001306D7" w:rsidRPr="00BD0441">
        <w:rPr>
          <w:rFonts w:ascii="Times New Roman" w:hAnsi="Times New Roman"/>
          <w:b/>
          <w:sz w:val="28"/>
          <w:szCs w:val="28"/>
          <w:highlight w:val="yellow"/>
        </w:rPr>
        <w:t>-xxx</w:t>
      </w:r>
    </w:p>
    <w:p w14:paraId="1FABF7B5" w14:textId="24D6072C" w:rsidR="001306D7" w:rsidRDefault="001306D7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</w:t>
      </w:r>
      <w:r w:rsidR="00BD0441">
        <w:rPr>
          <w:rFonts w:ascii="Times New Roman" w:hAnsi="Times New Roman"/>
          <w:b/>
          <w:bCs/>
          <w:sz w:val="24"/>
          <w:szCs w:val="24"/>
        </w:rPr>
        <w:t>o</w:t>
      </w:r>
      <w:r w:rsidR="007943E9">
        <w:rPr>
          <w:rFonts w:ascii="Times New Roman" w:hAnsi="Times New Roman"/>
          <w:b/>
          <w:bCs/>
          <w:sz w:val="24"/>
          <w:szCs w:val="24"/>
        </w:rPr>
        <w:t>chranných masiek</w:t>
      </w:r>
      <w:r w:rsidR="00841BA7">
        <w:rPr>
          <w:rFonts w:ascii="Times New Roman" w:hAnsi="Times New Roman"/>
          <w:b/>
          <w:bCs/>
          <w:sz w:val="24"/>
          <w:szCs w:val="24"/>
        </w:rPr>
        <w:t xml:space="preserve"> s príslušenstvom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– pre časť</w:t>
      </w:r>
      <w:r w:rsidR="00BD0441">
        <w:rPr>
          <w:rFonts w:ascii="Times New Roman" w:hAnsi="Times New Roman"/>
          <w:b/>
          <w:sz w:val="24"/>
          <w:szCs w:val="24"/>
        </w:rPr>
        <w:t xml:space="preserve"> 1 </w:t>
      </w:r>
      <w:r w:rsidR="00BD0441" w:rsidRPr="00BD0441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</w:p>
    <w:p w14:paraId="05F75F03" w14:textId="5C3A115F" w:rsidR="001306D7" w:rsidRDefault="001306D7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</w:t>
      </w:r>
      <w:r w:rsidR="00BD0441">
        <w:rPr>
          <w:rFonts w:ascii="Times New Roman" w:hAnsi="Times New Roman"/>
          <w:b/>
          <w:bCs/>
          <w:sz w:val="24"/>
          <w:szCs w:val="24"/>
        </w:rPr>
        <w:t>f</w:t>
      </w:r>
      <w:r w:rsidR="007943E9">
        <w:rPr>
          <w:rFonts w:ascii="Times New Roman" w:hAnsi="Times New Roman"/>
          <w:b/>
          <w:bCs/>
          <w:sz w:val="24"/>
          <w:szCs w:val="24"/>
        </w:rPr>
        <w:t>iltrov k ochrannej maske</w:t>
      </w:r>
      <w:r w:rsidR="00C81BA1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– </w:t>
      </w:r>
      <w:r w:rsidRPr="00EF2352">
        <w:rPr>
          <w:rFonts w:ascii="Times New Roman" w:hAnsi="Times New Roman"/>
          <w:b/>
          <w:sz w:val="24"/>
          <w:szCs w:val="24"/>
          <w:highlight w:val="yellow"/>
        </w:rPr>
        <w:t>pre časť</w:t>
      </w:r>
      <w:r w:rsidR="00BD0441" w:rsidRPr="00EF2352">
        <w:rPr>
          <w:rFonts w:ascii="Times New Roman" w:hAnsi="Times New Roman"/>
          <w:b/>
          <w:sz w:val="24"/>
          <w:szCs w:val="24"/>
          <w:highlight w:val="yellow"/>
        </w:rPr>
        <w:t xml:space="preserve"> 2</w:t>
      </w:r>
    </w:p>
    <w:p w14:paraId="00374B8D" w14:textId="5FC611E4" w:rsidR="006F23C1" w:rsidRPr="00263BC2" w:rsidRDefault="006F23C1" w:rsidP="00D4615B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3B41CEE0" w14:textId="77777777" w:rsidR="0003667F" w:rsidRPr="00263BC2" w:rsidRDefault="0003667F" w:rsidP="0003667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4544"/>
      </w:tblGrid>
      <w:tr w:rsidR="0003667F" w:rsidRPr="00263BC2" w14:paraId="6851ED7B" w14:textId="77777777" w:rsidTr="00AF4E45">
        <w:tc>
          <w:tcPr>
            <w:tcW w:w="3261" w:type="dxa"/>
            <w:shd w:val="clear" w:color="auto" w:fill="auto"/>
          </w:tcPr>
          <w:p w14:paraId="66AA49D4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2DDF3DC8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03667F" w:rsidRPr="00263BC2" w14:paraId="4130C72A" w14:textId="77777777" w:rsidTr="00AF4E45">
        <w:tc>
          <w:tcPr>
            <w:tcW w:w="3261" w:type="dxa"/>
            <w:shd w:val="clear" w:color="auto" w:fill="auto"/>
          </w:tcPr>
          <w:p w14:paraId="2A1080FF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56316D09" w14:textId="77777777" w:rsidR="0003667F" w:rsidRPr="00263BC2" w:rsidRDefault="0003667F" w:rsidP="00086A71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03667F" w:rsidRPr="00263BC2" w14:paraId="6CFE6AC3" w14:textId="77777777" w:rsidTr="00AF4E45">
        <w:tc>
          <w:tcPr>
            <w:tcW w:w="3261" w:type="dxa"/>
            <w:shd w:val="clear" w:color="auto" w:fill="auto"/>
          </w:tcPr>
          <w:p w14:paraId="07556862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4544" w:type="dxa"/>
            <w:shd w:val="clear" w:color="auto" w:fill="auto"/>
          </w:tcPr>
          <w:p w14:paraId="72922E12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ibinova 2, 812 72 Bratislava, Slovenská republika</w:t>
            </w:r>
          </w:p>
        </w:tc>
      </w:tr>
      <w:tr w:rsidR="0003667F" w:rsidRPr="00263BC2" w14:paraId="2B2FE084" w14:textId="77777777" w:rsidTr="00AF4E45">
        <w:tc>
          <w:tcPr>
            <w:tcW w:w="3261" w:type="dxa"/>
            <w:shd w:val="clear" w:color="auto" w:fill="auto"/>
          </w:tcPr>
          <w:p w14:paraId="7752AF5A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Zastúpený: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3A1DFAEB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03667F" w:rsidRPr="00263BC2" w14:paraId="6E65945A" w14:textId="77777777" w:rsidTr="00AF4E45">
        <w:tc>
          <w:tcPr>
            <w:tcW w:w="3261" w:type="dxa"/>
            <w:shd w:val="clear" w:color="auto" w:fill="auto"/>
          </w:tcPr>
          <w:p w14:paraId="66C4E4F1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44" w:type="dxa"/>
            <w:shd w:val="clear" w:color="auto" w:fill="auto"/>
          </w:tcPr>
          <w:p w14:paraId="2A8FEC36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03667F" w:rsidRPr="00263BC2" w14:paraId="1041F2D5" w14:textId="77777777" w:rsidTr="00AF4E45">
        <w:tc>
          <w:tcPr>
            <w:tcW w:w="3261" w:type="dxa"/>
            <w:shd w:val="clear" w:color="auto" w:fill="auto"/>
          </w:tcPr>
          <w:p w14:paraId="49F93E80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4544" w:type="dxa"/>
            <w:shd w:val="clear" w:color="auto" w:fill="auto"/>
          </w:tcPr>
          <w:p w14:paraId="79DF8D70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03667F" w:rsidRPr="00263BC2" w14:paraId="45CA4BA0" w14:textId="77777777" w:rsidTr="00AF4E45">
        <w:tc>
          <w:tcPr>
            <w:tcW w:w="3261" w:type="dxa"/>
            <w:shd w:val="clear" w:color="auto" w:fill="auto"/>
          </w:tcPr>
          <w:p w14:paraId="4D0D93A5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4B1229A7" w14:textId="77777777" w:rsidR="00AF4E45" w:rsidRDefault="00AF4E45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A0A0B99" w14:textId="77777777" w:rsidR="00AF4E45" w:rsidRDefault="00AF4E45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CE5F89C" w14:textId="2E52656E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4544" w:type="dxa"/>
            <w:shd w:val="clear" w:color="auto" w:fill="auto"/>
          </w:tcPr>
          <w:p w14:paraId="2689451B" w14:textId="77777777" w:rsidR="00AF4E45" w:rsidRPr="00141887" w:rsidRDefault="0003667F" w:rsidP="00AF4E4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887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AF4E45" w:rsidRPr="00141887">
              <w:rPr>
                <w:rFonts w:ascii="Times New Roman" w:hAnsi="Times New Roman"/>
                <w:sz w:val="24"/>
                <w:szCs w:val="24"/>
              </w:rPr>
              <w:t xml:space="preserve"> (registrácia podľa § 7 zákona č. 222/2004 Z. z. o dani z pridanej hodnoty v znení neskorších predpisov)</w:t>
            </w:r>
            <w:r w:rsidRPr="0014188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CA1D13" w14:textId="7FDB98FE" w:rsidR="0003667F" w:rsidRPr="00141887" w:rsidRDefault="0003667F" w:rsidP="00AF4E4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141887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03667F" w:rsidRPr="00263BC2" w14:paraId="12994160" w14:textId="77777777" w:rsidTr="00AF4E45">
        <w:tc>
          <w:tcPr>
            <w:tcW w:w="3261" w:type="dxa"/>
            <w:shd w:val="clear" w:color="auto" w:fill="auto"/>
          </w:tcPr>
          <w:p w14:paraId="7CC41E46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4544" w:type="dxa"/>
            <w:shd w:val="clear" w:color="auto" w:fill="auto"/>
          </w:tcPr>
          <w:p w14:paraId="0ACA6BE1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03667F" w:rsidRPr="00263BC2" w14:paraId="2F4EAEC0" w14:textId="77777777" w:rsidTr="00AF4E45">
        <w:tc>
          <w:tcPr>
            <w:tcW w:w="3261" w:type="dxa"/>
            <w:shd w:val="clear" w:color="auto" w:fill="auto"/>
          </w:tcPr>
          <w:p w14:paraId="1C6DC0EA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4544" w:type="dxa"/>
            <w:shd w:val="clear" w:color="auto" w:fill="auto"/>
          </w:tcPr>
          <w:p w14:paraId="398E9DF6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03667F" w:rsidRPr="00263BC2" w14:paraId="301A6564" w14:textId="77777777" w:rsidTr="00AF4E45">
        <w:tc>
          <w:tcPr>
            <w:tcW w:w="3261" w:type="dxa"/>
            <w:shd w:val="clear" w:color="auto" w:fill="auto"/>
          </w:tcPr>
          <w:p w14:paraId="7892C10E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4544" w:type="dxa"/>
            <w:shd w:val="clear" w:color="auto" w:fill="auto"/>
          </w:tcPr>
          <w:p w14:paraId="310536F7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03667F" w:rsidRPr="00263BC2" w14:paraId="5FBF4483" w14:textId="77777777" w:rsidTr="00AF4E45">
        <w:tc>
          <w:tcPr>
            <w:tcW w:w="3261" w:type="dxa"/>
            <w:shd w:val="clear" w:color="auto" w:fill="auto"/>
          </w:tcPr>
          <w:p w14:paraId="7FB087FD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325DECDF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5854F982" w14:textId="77777777" w:rsidR="0003667F" w:rsidRPr="007831E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4544" w:type="dxa"/>
            <w:shd w:val="clear" w:color="auto" w:fill="auto"/>
          </w:tcPr>
          <w:p w14:paraId="4EF4C98A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FE4A0C1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0F7DBFD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03667F" w:rsidRPr="00263BC2" w14:paraId="6F2C52D2" w14:textId="77777777" w:rsidTr="00AF4E45">
        <w:tc>
          <w:tcPr>
            <w:tcW w:w="3261" w:type="dxa"/>
            <w:shd w:val="clear" w:color="auto" w:fill="auto"/>
          </w:tcPr>
          <w:p w14:paraId="47B439FE" w14:textId="77777777" w:rsidR="0003667F" w:rsidRPr="00263BC2" w:rsidRDefault="0003667F" w:rsidP="00086A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6821AE65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12724557" w14:textId="77777777" w:rsidR="0003667F" w:rsidRPr="00263BC2" w:rsidRDefault="0003667F" w:rsidP="0003667F">
      <w:pPr>
        <w:rPr>
          <w:rFonts w:ascii="Times New Roman" w:hAnsi="Times New Roman"/>
          <w:sz w:val="24"/>
          <w:szCs w:val="24"/>
        </w:rPr>
      </w:pPr>
    </w:p>
    <w:p w14:paraId="44DAE89B" w14:textId="5D2123E1" w:rsidR="0003667F" w:rsidRDefault="00701B56" w:rsidP="0003667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3A86F30E" w14:textId="77777777" w:rsidR="00701B56" w:rsidRDefault="00701B56" w:rsidP="0003667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701B56" w:rsidRPr="00263BC2" w14:paraId="5BFDB95B" w14:textId="77777777" w:rsidTr="00B529E0">
        <w:tc>
          <w:tcPr>
            <w:tcW w:w="3261" w:type="dxa"/>
            <w:shd w:val="clear" w:color="auto" w:fill="auto"/>
          </w:tcPr>
          <w:p w14:paraId="6C913DF6" w14:textId="77777777" w:rsidR="00701B56" w:rsidRPr="00263BC2" w:rsidRDefault="00701B56" w:rsidP="00B529E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1B02F856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701B56" w:rsidRPr="00263BC2" w14:paraId="489DE1FD" w14:textId="77777777" w:rsidTr="00B529E0">
        <w:tc>
          <w:tcPr>
            <w:tcW w:w="3261" w:type="dxa"/>
            <w:shd w:val="clear" w:color="auto" w:fill="auto"/>
          </w:tcPr>
          <w:p w14:paraId="2FBCC827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78574FD0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4D360214" w14:textId="77777777" w:rsidTr="00B529E0">
        <w:tc>
          <w:tcPr>
            <w:tcW w:w="3261" w:type="dxa"/>
            <w:shd w:val="clear" w:color="auto" w:fill="auto"/>
          </w:tcPr>
          <w:p w14:paraId="6BF37176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554B1CD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2638E024" w14:textId="77777777" w:rsidTr="00B529E0">
        <w:tc>
          <w:tcPr>
            <w:tcW w:w="3261" w:type="dxa"/>
            <w:shd w:val="clear" w:color="auto" w:fill="auto"/>
          </w:tcPr>
          <w:p w14:paraId="2BFA95CE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:</w:t>
            </w:r>
          </w:p>
        </w:tc>
        <w:tc>
          <w:tcPr>
            <w:tcW w:w="5812" w:type="dxa"/>
            <w:shd w:val="clear" w:color="auto" w:fill="auto"/>
          </w:tcPr>
          <w:p w14:paraId="4751BFD3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1E1961B6" w14:textId="77777777" w:rsidTr="00B529E0">
        <w:tc>
          <w:tcPr>
            <w:tcW w:w="3261" w:type="dxa"/>
            <w:shd w:val="clear" w:color="auto" w:fill="auto"/>
          </w:tcPr>
          <w:p w14:paraId="6EFB7A6D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0948E06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09A4DE92" w14:textId="77777777" w:rsidTr="00B529E0">
        <w:tc>
          <w:tcPr>
            <w:tcW w:w="3261" w:type="dxa"/>
            <w:shd w:val="clear" w:color="auto" w:fill="auto"/>
          </w:tcPr>
          <w:p w14:paraId="4EC63B50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25DE4EBF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C7FB154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29C2C958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30B3090A" w14:textId="77777777" w:rsidR="00701B56" w:rsidRPr="00164D5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5F6E96D4" w14:textId="77777777" w:rsidR="00701B56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9D26D2" w14:textId="77777777" w:rsidR="00701B56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7E71E08" w14:textId="77777777" w:rsidR="00701B56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877E749" w14:textId="77777777" w:rsidR="00701B56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4AF08ED8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525FF725" w14:textId="77777777" w:rsidTr="00B529E0">
        <w:tc>
          <w:tcPr>
            <w:tcW w:w="3261" w:type="dxa"/>
            <w:shd w:val="clear" w:color="auto" w:fill="auto"/>
          </w:tcPr>
          <w:p w14:paraId="14FB424F" w14:textId="77777777" w:rsidR="00701B56" w:rsidRPr="00263BC2" w:rsidRDefault="00701B56" w:rsidP="00B529E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062B9E2E" w14:textId="77777777" w:rsidR="00701B56" w:rsidRPr="00263BC2" w:rsidRDefault="00701B56" w:rsidP="00B529E0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6EE90F59" w14:textId="77777777" w:rsidTr="00B529E0">
        <w:tc>
          <w:tcPr>
            <w:tcW w:w="3261" w:type="dxa"/>
            <w:shd w:val="clear" w:color="auto" w:fill="auto"/>
          </w:tcPr>
          <w:p w14:paraId="46991544" w14:textId="77777777" w:rsidR="00701B56" w:rsidRPr="00263BC2" w:rsidRDefault="00701B56" w:rsidP="00B529E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:</w:t>
            </w:r>
          </w:p>
        </w:tc>
        <w:tc>
          <w:tcPr>
            <w:tcW w:w="5812" w:type="dxa"/>
            <w:shd w:val="clear" w:color="auto" w:fill="auto"/>
          </w:tcPr>
          <w:p w14:paraId="79D1AED6" w14:textId="77777777" w:rsidR="00701B56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2D3F79" w14:textId="77777777" w:rsidR="00701B56" w:rsidRPr="00263BC2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2B97D89D" w14:textId="77777777" w:rsidTr="00B529E0">
        <w:tc>
          <w:tcPr>
            <w:tcW w:w="3261" w:type="dxa"/>
            <w:shd w:val="clear" w:color="auto" w:fill="auto"/>
          </w:tcPr>
          <w:p w14:paraId="7DFEB60D" w14:textId="77777777" w:rsidR="00701B56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/oprávnená osoba:</w:t>
            </w:r>
          </w:p>
          <w:p w14:paraId="2F9B0024" w14:textId="77777777" w:rsidR="00701B56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Tel. kontakt: </w:t>
            </w:r>
          </w:p>
          <w:p w14:paraId="686142D0" w14:textId="77777777" w:rsidR="00701B56" w:rsidRPr="00263BC2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764D0851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[●]</w:t>
            </w:r>
          </w:p>
          <w:p w14:paraId="0444F4B4" w14:textId="77777777" w:rsidR="00701B56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[●]</w:t>
            </w:r>
          </w:p>
          <w:p w14:paraId="646C58CF" w14:textId="77777777" w:rsidR="00701B56" w:rsidRPr="00164D5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701B56" w:rsidRPr="00263BC2" w14:paraId="4AA4D334" w14:textId="77777777" w:rsidTr="00B529E0">
        <w:tc>
          <w:tcPr>
            <w:tcW w:w="9073" w:type="dxa"/>
            <w:gridSpan w:val="2"/>
            <w:shd w:val="clear" w:color="auto" w:fill="auto"/>
          </w:tcPr>
          <w:p w14:paraId="7B5DC996" w14:textId="77777777" w:rsidR="00701B56" w:rsidRPr="00164D52" w:rsidRDefault="00701B56" w:rsidP="00B529E0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lastRenderedPageBreak/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580B756E" w14:textId="77777777" w:rsidR="00701B56" w:rsidRPr="009677B7" w:rsidRDefault="00701B56" w:rsidP="00B529E0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701B56" w:rsidRPr="00263BC2" w14:paraId="1BDD8BE0" w14:textId="77777777" w:rsidTr="00B529E0">
        <w:tc>
          <w:tcPr>
            <w:tcW w:w="3261" w:type="dxa"/>
            <w:shd w:val="clear" w:color="auto" w:fill="auto"/>
          </w:tcPr>
          <w:p w14:paraId="30474E5A" w14:textId="77777777" w:rsidR="00701B56" w:rsidRDefault="00701B56" w:rsidP="00B529E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3A95B214" w14:textId="77777777" w:rsidR="00701B56" w:rsidRPr="00263BC2" w:rsidRDefault="00701B56" w:rsidP="00B529E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6AD44613" w14:textId="77777777" w:rsidR="00701B56" w:rsidRPr="00263BC2" w:rsidRDefault="00701B56" w:rsidP="0003667F">
      <w:pPr>
        <w:rPr>
          <w:rFonts w:ascii="Times New Roman" w:hAnsi="Times New Roman"/>
          <w:sz w:val="24"/>
          <w:szCs w:val="24"/>
        </w:rPr>
      </w:pPr>
    </w:p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718B2F68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BD0441" w:rsidRPr="00BD0441">
        <w:rPr>
          <w:b/>
          <w:bCs/>
          <w:szCs w:val="24"/>
        </w:rPr>
        <w:t>Ochranná protichemická maska a kombinovaný filter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66B86BB0" w14:textId="77777777" w:rsidR="00BD0441" w:rsidRDefault="00BD0441" w:rsidP="00BD0441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6736EC41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="00BD0441">
        <w:rPr>
          <w:szCs w:val="24"/>
        </w:rPr>
        <w:t xml:space="preserve"> 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1D42F8E6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1D42F8E6">
        <w:tc>
          <w:tcPr>
            <w:tcW w:w="5000" w:type="pct"/>
            <w:gridSpan w:val="2"/>
          </w:tcPr>
          <w:p w14:paraId="71E373A6" w14:textId="04CD1B02" w:rsidR="00BD0441" w:rsidRPr="00BD0441" w:rsidRDefault="00BD0441" w:rsidP="00BD0441">
            <w:pPr>
              <w:pStyle w:val="Zkladntext3"/>
              <w:widowControl/>
              <w:autoSpaceDE/>
              <w:autoSpaceDN/>
              <w:adjustRightInd/>
              <w:spacing w:after="0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BD0441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Pre časť 1: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redmetom prevodu je dodanie ochranných protichemických masiek</w:t>
            </w:r>
            <w:r w:rsidR="00841BA7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tak, ako sú </w:t>
            </w:r>
            <w:r w:rsidR="00C20EF9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spolu s ich príslušenstvom 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špecif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i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kované v Prílohe č. 1 Dohody – Opis predmetu zákazky. </w:t>
            </w:r>
          </w:p>
          <w:p w14:paraId="6859BE78" w14:textId="77777777" w:rsidR="00BD0441" w:rsidRDefault="00BD0441" w:rsidP="00DC71E4">
            <w:pPr>
              <w:pStyle w:val="Zkladntext3"/>
              <w:widowControl/>
              <w:autoSpaceDE/>
              <w:autoSpaceDN/>
              <w:adjustRightInd/>
              <w:spacing w:after="0"/>
              <w:ind w:left="29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</w:pPr>
          </w:p>
          <w:p w14:paraId="299B68D1" w14:textId="385502CC" w:rsidR="00BD0441" w:rsidRDefault="00BD0441" w:rsidP="00BD0441">
            <w:pPr>
              <w:pStyle w:val="Zkladntext3"/>
              <w:widowControl/>
              <w:autoSpaceDE/>
              <w:autoSpaceDN/>
              <w:adjustRightInd/>
              <w:spacing w:after="0"/>
              <w:ind w:left="29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</w:t>
            </w:r>
            <w:r w:rsidR="00A01AB1" w:rsidRPr="00BD0441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lternatívne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 xml:space="preserve"> p</w:t>
            </w:r>
            <w:r w:rsidRPr="00BD0441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re časť 2:</w:t>
            </w:r>
          </w:p>
          <w:p w14:paraId="46630F4B" w14:textId="0AB9A5EC" w:rsidR="001306D7" w:rsidRPr="00BD0441" w:rsidRDefault="00BD0441" w:rsidP="00BD0441">
            <w:pPr>
              <w:pStyle w:val="Zkladntext3"/>
              <w:widowControl/>
              <w:autoSpaceDE/>
              <w:autoSpaceDN/>
              <w:adjustRightInd/>
              <w:spacing w:after="0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redmetom prevodu je dodanie</w:t>
            </w:r>
            <w:r w:rsidR="00B002C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filtrov a</w:t>
            </w:r>
            <w:r w:rsidR="007B001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kombinovaných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filtrov k ochrannej maske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tak, ako sú špecif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i</w:t>
            </w:r>
            <w:r w:rsidRPr="00BD0441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kované v Prílohe č. 1 Dohody – Opis predmetu zákazky. </w:t>
            </w:r>
          </w:p>
        </w:tc>
      </w:tr>
      <w:tr w:rsidR="00A815E7" w:rsidRPr="00263BC2" w14:paraId="51F34C17" w14:textId="77777777" w:rsidTr="1D42F8E6">
        <w:tc>
          <w:tcPr>
            <w:tcW w:w="1084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70A585BE" w14:textId="5A394853" w:rsidR="00C20EF9" w:rsidRPr="00C20EF9" w:rsidRDefault="00C20EF9" w:rsidP="00C20EF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20EF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0EB4C55F" w14:textId="30A2CD2A" w:rsidR="00C20EF9" w:rsidRPr="00C20EF9" w:rsidRDefault="00C20EF9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žadovaná dokumentácia k Predmetu prevodu zahŕňa:</w:t>
            </w:r>
          </w:p>
          <w:p w14:paraId="7ABCCADB" w14:textId="4EED0A86" w:rsidR="00C20EF9" w:rsidRDefault="00C20EF9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ávod na používanie, opravu a údržbu Predmetu prevodu,</w:t>
            </w:r>
          </w:p>
          <w:p w14:paraId="609DA5F3" w14:textId="0CF415F8" w:rsidR="003675EC" w:rsidRDefault="003675EC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chnický popis, </w:t>
            </w:r>
          </w:p>
          <w:p w14:paraId="6CEE7BD0" w14:textId="178C388E" w:rsidR="003675EC" w:rsidRDefault="003675EC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talóg náhradných dielov, </w:t>
            </w:r>
          </w:p>
          <w:p w14:paraId="4F49B9C1" w14:textId="2269F1C8" w:rsidR="003675EC" w:rsidRDefault="003675EC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záručné podmienky, </w:t>
            </w:r>
          </w:p>
          <w:p w14:paraId="1148CF16" w14:textId="3168F927" w:rsidR="00C20EF9" w:rsidRDefault="00C20EF9" w:rsidP="006F0560">
            <w:pPr>
              <w:pStyle w:val="Odsekzoznamu"/>
              <w:tabs>
                <w:tab w:val="left" w:pos="2835"/>
              </w:tabs>
              <w:spacing w:after="120"/>
              <w:ind w:left="46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tak, ako je špecifikované v Prílohe č. 1 Dohody. </w:t>
            </w:r>
          </w:p>
          <w:p w14:paraId="401C8BF8" w14:textId="77777777" w:rsidR="003675EC" w:rsidRDefault="003675EC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07FDCBC" w14:textId="77777777" w:rsidR="003675EC" w:rsidRPr="003675EC" w:rsidRDefault="003675EC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3675E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</w:t>
            </w:r>
          </w:p>
          <w:p w14:paraId="4E9E6F86" w14:textId="77777777" w:rsidR="003675EC" w:rsidRPr="003675EC" w:rsidRDefault="003675EC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  <w:p w14:paraId="77537767" w14:textId="77777777" w:rsidR="003675EC" w:rsidRPr="003675EC" w:rsidRDefault="003675EC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3675E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2:</w:t>
            </w:r>
          </w:p>
          <w:p w14:paraId="42E3C3B4" w14:textId="77777777" w:rsidR="003675EC" w:rsidRDefault="003675EC" w:rsidP="003675EC">
            <w:p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AE60F1A" w14:textId="77777777" w:rsidR="00B002C1" w:rsidRPr="00C20EF9" w:rsidRDefault="00B002C1" w:rsidP="00B002C1">
            <w:p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žadovaná dokumentácia k Predmetu prevodu zahŕňa:</w:t>
            </w:r>
          </w:p>
          <w:p w14:paraId="36DE0EB2" w14:textId="44F381FF" w:rsidR="00B002C1" w:rsidRDefault="00B002C1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ávod na používanie a údržbu Predmetu prevodu,</w:t>
            </w:r>
          </w:p>
          <w:p w14:paraId="7FE6899E" w14:textId="77777777" w:rsidR="00B002C1" w:rsidRDefault="00B002C1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chnický popis, </w:t>
            </w:r>
          </w:p>
          <w:p w14:paraId="3F5F6EDD" w14:textId="77777777" w:rsidR="00B002C1" w:rsidRDefault="00B002C1" w:rsidP="0007561A">
            <w:pPr>
              <w:pStyle w:val="Odsekzoznamu"/>
              <w:numPr>
                <w:ilvl w:val="0"/>
                <w:numId w:val="36"/>
              </w:numPr>
              <w:tabs>
                <w:tab w:val="left" w:pos="2835"/>
              </w:tabs>
              <w:ind w:left="463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záručné podmienky, </w:t>
            </w:r>
          </w:p>
          <w:p w14:paraId="40171E54" w14:textId="41553C46" w:rsidR="003675EC" w:rsidRPr="003675EC" w:rsidRDefault="00B002C1" w:rsidP="006F0560">
            <w:pPr>
              <w:pStyle w:val="Odsekzoznamu"/>
              <w:tabs>
                <w:tab w:val="left" w:pos="2835"/>
              </w:tabs>
              <w:spacing w:after="120"/>
              <w:ind w:left="46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k, ako je špecifikované v Prílohe č. 1 Dohody. </w:t>
            </w:r>
          </w:p>
        </w:tc>
      </w:tr>
      <w:tr w:rsidR="00A815E7" w:rsidRPr="00263BC2" w14:paraId="388F1799" w14:textId="77777777" w:rsidTr="1D42F8E6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 dodania:</w:t>
            </w:r>
          </w:p>
        </w:tc>
        <w:tc>
          <w:tcPr>
            <w:tcW w:w="3916" w:type="pct"/>
          </w:tcPr>
          <w:p w14:paraId="05DADE4E" w14:textId="39EF3502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</w:t>
            </w:r>
            <w:r w:rsidR="00EE29CD">
              <w:rPr>
                <w:rFonts w:ascii="Times New Roman" w:hAnsi="Times New Roman"/>
                <w:sz w:val="24"/>
                <w:szCs w:val="24"/>
              </w:rPr>
              <w:t xml:space="preserve"> v mieste dod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o </w:t>
            </w:r>
            <w:r w:rsidR="00BD0441">
              <w:rPr>
                <w:rFonts w:ascii="Times New Roman" w:hAnsi="Times New Roman"/>
                <w:sz w:val="24"/>
                <w:szCs w:val="24"/>
              </w:rPr>
              <w:t>piatich (</w:t>
            </w:r>
            <w:r w:rsidR="007943E9">
              <w:rPr>
                <w:rFonts w:ascii="Times New Roman" w:hAnsi="Times New Roman"/>
                <w:sz w:val="24"/>
                <w:szCs w:val="24"/>
              </w:rPr>
              <w:t>5</w:t>
            </w:r>
            <w:r w:rsidR="00BD0441">
              <w:rPr>
                <w:rFonts w:ascii="Times New Roman" w:hAnsi="Times New Roman"/>
                <w:sz w:val="24"/>
                <w:szCs w:val="24"/>
              </w:rPr>
              <w:t>)</w:t>
            </w:r>
            <w:r w:rsidR="00EE29CD" w:rsidRPr="00531DF5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>doručenia Objednávk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16F5C" w:rsidRPr="00263BC2" w14:paraId="70BB90CB" w14:textId="77777777" w:rsidTr="1D42F8E6">
        <w:tc>
          <w:tcPr>
            <w:tcW w:w="1084" w:type="pct"/>
          </w:tcPr>
          <w:p w14:paraId="20FF5D50" w14:textId="38C541E8" w:rsidR="00B16F5C" w:rsidRDefault="00B16F5C" w:rsidP="00A44497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5EEE0857" w:rsidR="00B16F5C" w:rsidRPr="00263BC2" w:rsidRDefault="4B956FB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6D6F424F">
              <w:rPr>
                <w:rFonts w:ascii="Times New Roman" w:hAnsi="Times New Roman"/>
                <w:sz w:val="24"/>
                <w:szCs w:val="24"/>
              </w:rPr>
              <w:t xml:space="preserve">Predávajúci </w:t>
            </w:r>
            <w:r w:rsidR="00B16F5C" w:rsidRPr="6D6F424F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BD0441" w:rsidRPr="6D6F424F">
              <w:rPr>
                <w:rFonts w:ascii="Times New Roman" w:hAnsi="Times New Roman"/>
                <w:sz w:val="24"/>
                <w:szCs w:val="24"/>
              </w:rPr>
              <w:t>piatich (</w:t>
            </w:r>
            <w:r w:rsidR="00EE29CD" w:rsidRPr="6D6F424F">
              <w:rPr>
                <w:rFonts w:ascii="Times New Roman" w:hAnsi="Times New Roman"/>
                <w:sz w:val="24"/>
                <w:szCs w:val="24"/>
              </w:rPr>
              <w:t>5</w:t>
            </w:r>
            <w:r w:rsidR="00BD0441" w:rsidRPr="6D6F424F">
              <w:rPr>
                <w:rFonts w:ascii="Times New Roman" w:hAnsi="Times New Roman"/>
                <w:sz w:val="24"/>
                <w:szCs w:val="24"/>
              </w:rPr>
              <w:t>)</w:t>
            </w:r>
            <w:r w:rsidR="00B16F5C" w:rsidRPr="6D6F424F">
              <w:rPr>
                <w:rFonts w:ascii="Times New Roman" w:hAnsi="Times New Roman"/>
                <w:sz w:val="24"/>
                <w:szCs w:val="24"/>
              </w:rPr>
              <w:t xml:space="preserve"> pracovných dní písomne potvrdiť prijatie Objednávky.</w:t>
            </w:r>
          </w:p>
        </w:tc>
      </w:tr>
      <w:tr w:rsidR="00A815E7" w:rsidRPr="00263BC2" w14:paraId="65EC91F8" w14:textId="77777777" w:rsidTr="1D42F8E6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7D2DED11" w14:textId="7DF627E9" w:rsidR="00A815E7" w:rsidRPr="0051522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EE29CD">
              <w:rPr>
                <w:rFonts w:ascii="Times New Roman" w:hAnsi="Times New Roman"/>
                <w:sz w:val="24"/>
                <w:szCs w:val="24"/>
              </w:rPr>
              <w:t>Ústredný sklad Ministerstva vnútra Slovenskej republiky, Príboj 560, 976 13 Slovenská Ľupča</w:t>
            </w:r>
            <w:r w:rsidR="00BD044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2FE6D833" w14:textId="77777777" w:rsidTr="1D42F8E6">
        <w:tc>
          <w:tcPr>
            <w:tcW w:w="1084" w:type="pct"/>
          </w:tcPr>
          <w:p w14:paraId="4C5C9B09" w14:textId="2BEA5CFF" w:rsidR="00A815E7" w:rsidRPr="00263BC2" w:rsidRDefault="70EBBD46" w:rsidP="1D42F8E6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815E7"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2C0BE6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="00A815E7"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A815E7" w:rsidRPr="1D42F8E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B532608" w14:textId="0465AE17" w:rsidR="00A815E7" w:rsidRPr="00263BC2" w:rsidRDefault="7A52C193" w:rsidP="004F5E06">
            <w:pPr>
              <w:pStyle w:val="Textkomentra"/>
              <w:jc w:val="both"/>
            </w:pPr>
            <w:r w:rsidRPr="1D42F8E6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Kúpna cena je výsledkom Verejného obstarávania. Cena za dodanie jednotky Predmetu prevodu podľa Dohody, je špecifikovaná v Prílohe č. 2 Dohody </w:t>
            </w:r>
            <w:r w:rsidR="00A26FED" w:rsidRPr="1D42F8E6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1D42F8E6">
              <w:rPr>
                <w:rFonts w:ascii="Times New Roman" w:hAnsi="Times New Roman"/>
                <w:sz w:val="24"/>
                <w:szCs w:val="24"/>
              </w:rPr>
              <w:t>“)</w:t>
            </w:r>
            <w:r w:rsidR="00107B41" w:rsidRPr="1D42F8E6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1D42F8E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1D42F8E6" w14:paraId="24E56088" w14:textId="77777777" w:rsidTr="00714CE1">
        <w:trPr>
          <w:trHeight w:val="2098"/>
        </w:trPr>
        <w:tc>
          <w:tcPr>
            <w:tcW w:w="1084" w:type="pct"/>
          </w:tcPr>
          <w:p w14:paraId="3E8249E2" w14:textId="16BE34D3" w:rsidR="294E590E" w:rsidRDefault="294E590E" w:rsidP="1D42F8E6">
            <w:pPr>
              <w:rPr>
                <w:rFonts w:ascii="Times New Roman" w:hAnsi="Times New Roman"/>
                <w:sz w:val="24"/>
                <w:szCs w:val="24"/>
              </w:rPr>
            </w:pPr>
            <w:r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Maximálna kúpna cena:</w:t>
            </w:r>
          </w:p>
        </w:tc>
        <w:tc>
          <w:tcPr>
            <w:tcW w:w="3916" w:type="pct"/>
          </w:tcPr>
          <w:p w14:paraId="3CA57BF2" w14:textId="7D6B7C43" w:rsidR="002C0BE6" w:rsidRPr="002C0BE6" w:rsidRDefault="294E590E" w:rsidP="00714CE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1D42F8E6">
              <w:rPr>
                <w:rFonts w:ascii="Times New Roman" w:hAnsi="Times New Roman"/>
                <w:sz w:val="24"/>
                <w:szCs w:val="24"/>
              </w:rPr>
              <w:t>Maximálna kúpna cena, t. j. hodnota finančného limitu, ktorá môže byť uhradená Kupujúcim na základe Dohody/</w:t>
            </w:r>
            <w:r w:rsidR="002C0BE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1D42F8E6">
              <w:rPr>
                <w:rFonts w:ascii="Times New Roman" w:hAnsi="Times New Roman"/>
                <w:sz w:val="24"/>
                <w:szCs w:val="24"/>
              </w:rPr>
              <w:t>Objednávok/Jednotlivých kúpnych zmlúv v súlade s výsledkom Verejného obstarávania a s Dohodou je cena rovnajúca sa predpokladanej hodnote zákazky alebo Kúpnej cene uvedenej v Prílohe č. 2 Dohody, ak je táto vyššia ako predpokladaná hodnota zákazk</w:t>
            </w:r>
            <w:r w:rsidR="00714CE1">
              <w:rPr>
                <w:rFonts w:ascii="Times New Roman" w:hAnsi="Times New Roman"/>
                <w:sz w:val="24"/>
                <w:szCs w:val="24"/>
              </w:rPr>
              <w:t>y.</w:t>
            </w:r>
          </w:p>
        </w:tc>
      </w:tr>
      <w:tr w:rsidR="1D42F8E6" w14:paraId="450A27E1" w14:textId="77777777" w:rsidTr="00714CE1">
        <w:trPr>
          <w:trHeight w:val="1531"/>
        </w:trPr>
        <w:tc>
          <w:tcPr>
            <w:tcW w:w="1084" w:type="pct"/>
          </w:tcPr>
          <w:p w14:paraId="15862457" w14:textId="71B0AC6A" w:rsidR="294E590E" w:rsidRDefault="294E590E" w:rsidP="1D42F8E6">
            <w:pPr>
              <w:rPr>
                <w:rFonts w:ascii="Times New Roman" w:hAnsi="Times New Roman"/>
                <w:sz w:val="24"/>
                <w:szCs w:val="24"/>
              </w:rPr>
            </w:pPr>
            <w:r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Predpokladaná hodnota zákazky Verejného obsta</w:t>
            </w:r>
            <w:r w:rsidR="002C0BE6">
              <w:rPr>
                <w:rFonts w:ascii="Times New Roman" w:hAnsi="Times New Roman"/>
                <w:b/>
                <w:bCs/>
                <w:sz w:val="24"/>
                <w:szCs w:val="24"/>
              </w:rPr>
              <w:t>r</w:t>
            </w:r>
            <w:r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ávania:</w:t>
            </w:r>
          </w:p>
        </w:tc>
        <w:tc>
          <w:tcPr>
            <w:tcW w:w="3916" w:type="pct"/>
          </w:tcPr>
          <w:p w14:paraId="69EA9D1A" w14:textId="2570F995" w:rsidR="294E590E" w:rsidRDefault="294E590E" w:rsidP="1D42F8E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highlight w:val="yellow"/>
                <w:lang w:val="sk-SK"/>
              </w:rPr>
            </w:pPr>
            <w:r w:rsidRPr="1D42F8E6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2C0BE6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EUR</w:t>
            </w:r>
          </w:p>
          <w:p w14:paraId="32C85DC5" w14:textId="6080C6B4" w:rsidR="1D42F8E6" w:rsidRDefault="1D42F8E6" w:rsidP="1D42F8E6">
            <w:pPr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  <w:p w14:paraId="1F074E88" w14:textId="6B95F935" w:rsidR="294E590E" w:rsidRDefault="294E590E" w:rsidP="00AF4E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C0B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Uveďte predpokladanú hodnotu zákazky ako bolo uvedená vo Verejnom obstarávaní pre príslušnú časť.</w:t>
            </w:r>
          </w:p>
        </w:tc>
      </w:tr>
      <w:tr w:rsidR="1D42F8E6" w14:paraId="5965CEC3" w14:textId="77777777" w:rsidTr="00714CE1">
        <w:trPr>
          <w:trHeight w:val="1247"/>
        </w:trPr>
        <w:tc>
          <w:tcPr>
            <w:tcW w:w="1084" w:type="pct"/>
          </w:tcPr>
          <w:p w14:paraId="6B41C92F" w14:textId="38B1563D" w:rsidR="3BF40062" w:rsidRDefault="3BF40062" w:rsidP="1D42F8E6">
            <w:pPr>
              <w:rPr>
                <w:rFonts w:ascii="Times New Roman" w:hAnsi="Times New Roman"/>
                <w:sz w:val="24"/>
                <w:szCs w:val="24"/>
              </w:rPr>
            </w:pPr>
            <w:r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Kúpna cena objednaného Predmetu prevodu</w:t>
            </w:r>
            <w:r w:rsidR="0EE7779D" w:rsidRPr="1D42F8E6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1399F5DC" w14:textId="6AB5EAF6" w:rsidR="3BF40062" w:rsidRDefault="3BF40062" w:rsidP="00AF4E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1D42F8E6">
              <w:rPr>
                <w:rFonts w:ascii="Times New Roman" w:hAnsi="Times New Roman"/>
                <w:sz w:val="24"/>
                <w:szCs w:val="24"/>
                <w:highlight w:val="yellow"/>
              </w:rPr>
              <w:t>Celková kúpna cena za Predmet prevodu, ktorý bude objednaný na základe jednej Objednávky bez DPH; táto cena je rozhodujúca pre výpočet zmluvných pokút podľa tejto Dohody.</w:t>
            </w:r>
          </w:p>
        </w:tc>
      </w:tr>
      <w:tr w:rsidR="00A815E7" w:rsidRPr="00263BC2" w14:paraId="63A01B16" w14:textId="77777777" w:rsidTr="1D42F8E6">
        <w:tc>
          <w:tcPr>
            <w:tcW w:w="1084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72128294" w14:textId="2D91F459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738B">
              <w:rPr>
                <w:rFonts w:ascii="Times New Roman" w:hAnsi="Times New Roman"/>
                <w:sz w:val="24"/>
                <w:szCs w:val="24"/>
              </w:rPr>
              <w:t>30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53D9AC2E" w:rsidR="00A815E7" w:rsidRPr="00C44FC6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lastRenderedPageBreak/>
              <w:t>[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Nastaviť vždy rovnakú splatnosť.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Lehota nemôže byť dlhšia ako 60  dní, aj to len v odôvodnených prípadoch, preto odporúčame použiť lehotu 30 dní.</w:t>
            </w: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</w:tc>
      </w:tr>
      <w:tr w:rsidR="00A815E7" w:rsidRPr="00263BC2" w14:paraId="05ED96C5" w14:textId="77777777" w:rsidTr="1D42F8E6">
        <w:tc>
          <w:tcPr>
            <w:tcW w:w="1084" w:type="pct"/>
          </w:tcPr>
          <w:p w14:paraId="103C0AA3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069E674D" w14:textId="02A88619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738B">
              <w:rPr>
                <w:rFonts w:ascii="Times New Roman" w:hAnsi="Times New Roman"/>
                <w:sz w:val="24"/>
                <w:szCs w:val="24"/>
              </w:rPr>
              <w:t>24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  <w:r w:rsidR="00C530B4">
              <w:rPr>
                <w:rFonts w:ascii="Times New Roman" w:hAnsi="Times New Roman"/>
                <w:sz w:val="24"/>
                <w:szCs w:val="24"/>
              </w:rPr>
              <w:t>na Predmet prevodu</w:t>
            </w:r>
          </w:p>
        </w:tc>
      </w:tr>
      <w:tr w:rsidR="00A815E7" w:rsidRPr="00263BC2" w14:paraId="4FDA6DFE" w14:textId="77777777" w:rsidTr="1D42F8E6">
        <w:tc>
          <w:tcPr>
            <w:tcW w:w="1084" w:type="pct"/>
          </w:tcPr>
          <w:p w14:paraId="06BDB3F9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36AE17F9" w14:textId="3046F14C" w:rsidR="00A815E7" w:rsidRPr="00263BC2" w:rsidRDefault="00C530B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15E7" w:rsidRPr="00F521C7">
              <w:rPr>
                <w:rFonts w:ascii="Times New Roman" w:hAnsi="Times New Roman"/>
                <w:sz w:val="24"/>
                <w:szCs w:val="24"/>
              </w:rPr>
              <w:t>odo dňa uplatnenia reklamácie</w:t>
            </w:r>
          </w:p>
        </w:tc>
      </w:tr>
      <w:tr w:rsidR="00945C5C" w:rsidRPr="00263BC2" w14:paraId="648BC7A3" w14:textId="77777777" w:rsidTr="1D42F8E6">
        <w:tc>
          <w:tcPr>
            <w:tcW w:w="1084" w:type="pct"/>
          </w:tcPr>
          <w:p w14:paraId="706950C1" w14:textId="60BE6153" w:rsidR="00945C5C" w:rsidRPr="0087738B" w:rsidRDefault="00945C5C" w:rsidP="0087738B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Doba trvania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hody</w:t>
            </w:r>
            <w:r w:rsidR="00BD04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916" w:type="pct"/>
          </w:tcPr>
          <w:p w14:paraId="134BF892" w14:textId="2B7D0E2F" w:rsidR="00945C5C" w:rsidRPr="00C530B4" w:rsidRDefault="75ECF3B8" w:rsidP="00C530B4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48 </w:t>
            </w:r>
            <w:r w:rsidR="00945C5C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6276E0C3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</w:t>
            </w:r>
            <w:r w:rsidR="5949AAB7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Maximálnej  kúpnej ceny</w:t>
            </w:r>
            <w:r w:rsidR="002C0BE6"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="5949AAB7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 t.</w:t>
            </w:r>
            <w:r w:rsidR="002C0B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5949AAB7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j. </w:t>
            </w:r>
            <w:r w:rsidR="00945C5C" w:rsidRPr="1D42F8E6">
              <w:rPr>
                <w:rFonts w:ascii="Times New Roman" w:hAnsi="Times New Roman"/>
                <w:sz w:val="24"/>
                <w:szCs w:val="24"/>
                <w:lang w:eastAsia="en-US"/>
              </w:rPr>
              <w:t>finančného limitu  podľa toho, ktorá skutočnosť nastane skôr.</w:t>
            </w:r>
          </w:p>
        </w:tc>
      </w:tr>
      <w:tr w:rsidR="00F35D83" w:rsidRPr="00263BC2" w14:paraId="2546A22E" w14:textId="77777777" w:rsidTr="1D42F8E6">
        <w:tc>
          <w:tcPr>
            <w:tcW w:w="1084" w:type="pct"/>
          </w:tcPr>
          <w:p w14:paraId="0835C0C6" w14:textId="7AD2A830" w:rsidR="005F2884" w:rsidRPr="00F15788" w:rsidRDefault="00F35D83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Inflačná doložka podľa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čl. VII, 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bodu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</w:t>
            </w:r>
            <w:r w:rsidR="001C5ED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7B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hody</w:t>
            </w:r>
            <w:r w:rsidR="00714CE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916" w:type="pct"/>
          </w:tcPr>
          <w:p w14:paraId="11312434" w14:textId="320D5B4B" w:rsidR="00F35D83" w:rsidRPr="00C530B4" w:rsidRDefault="005C3E4E" w:rsidP="00C530B4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32"/>
              </w:rPr>
            </w:pPr>
            <w:r w:rsidRPr="00C530B4">
              <w:rPr>
                <w:rFonts w:ascii="Times New Roman" w:hAnsi="Times New Roman"/>
                <w:sz w:val="24"/>
                <w:szCs w:val="32"/>
              </w:rPr>
              <w:t>U</w:t>
            </w:r>
            <w:r w:rsidR="00C530B4" w:rsidRPr="00C530B4">
              <w:rPr>
                <w:rFonts w:ascii="Times New Roman" w:hAnsi="Times New Roman"/>
                <w:sz w:val="24"/>
                <w:szCs w:val="32"/>
              </w:rPr>
              <w:t>platňuje</w:t>
            </w:r>
            <w:r>
              <w:rPr>
                <w:rFonts w:ascii="Times New Roman" w:hAnsi="Times New Roman"/>
                <w:sz w:val="24"/>
                <w:szCs w:val="32"/>
              </w:rPr>
              <w:t xml:space="preserve"> sa 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60C8512E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1D42F8E6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1D42F8E6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1D42F8E6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1D42F8E6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Predmetu </w:t>
      </w:r>
      <w:r w:rsidR="000D54D5" w:rsidRPr="1D42F8E6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Skutočne objednané množstvo Predmetu </w:t>
      </w:r>
      <w:r w:rsidR="000D54D5" w:rsidRPr="1D42F8E6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e alebo vyššie ako</w:t>
      </w:r>
      <w:r w:rsidR="76604B9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je predpokladané</w:t>
      </w:r>
      <w:r w:rsidR="00AF4E45">
        <w:rPr>
          <w:rFonts w:ascii="Times New Roman" w:hAnsi="Times New Roman"/>
          <w:sz w:val="24"/>
          <w:szCs w:val="24"/>
          <w:lang w:val="sk-SK" w:eastAsia="en-US"/>
        </w:rPr>
        <w:t xml:space="preserve"> množstvo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Predmet </w:t>
      </w:r>
      <w:r w:rsidR="000D54D5" w:rsidRPr="1D42F8E6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Predmetu </w:t>
      </w:r>
      <w:r w:rsidR="00DF60AF" w:rsidRPr="1D42F8E6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1D42F8E6">
        <w:rPr>
          <w:rFonts w:ascii="Times New Roman" w:hAnsi="Times New Roman"/>
          <w:sz w:val="24"/>
          <w:szCs w:val="24"/>
          <w:lang w:val="sk-SK" w:eastAsia="en-US"/>
        </w:rPr>
        <w:t>.</w:t>
      </w:r>
      <w:r w:rsidR="00FA3331" w:rsidRPr="1D42F8E6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4837D5F8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t. j. jednalo by sa o náhradu Predmetu prevodu, a to z dôvodu generačnej výmeny Predmetu prevodu, zmeny výrobnej technológie a podobne, tak je Predávajúci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v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k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nevyplýva iné, zmluvné skratky uvedené a v jednotnom alebo množnom čísle majú rovnaký význam. </w:t>
      </w:r>
    </w:p>
    <w:p w14:paraId="165E9788" w14:textId="77777777" w:rsidR="00DC71E4" w:rsidRPr="007831EF" w:rsidRDefault="00DC71E4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2597CAFA" w14:textId="19010A5D" w:rsidR="00714CE1" w:rsidRDefault="00F15788" w:rsidP="00714CE1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1D42F8E6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 w:rsidRPr="1D42F8E6">
        <w:rPr>
          <w:rFonts w:ascii="Times New Roman" w:hAnsi="Times New Roman"/>
          <w:sz w:val="24"/>
          <w:szCs w:val="24"/>
          <w:lang w:eastAsia="en-US"/>
        </w:rPr>
        <w:t>Dohoda</w:t>
      </w:r>
      <w:r w:rsidRPr="1D42F8E6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 w:rsidRPr="1D42F8E6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 w:rsidRPr="1D42F8E6">
        <w:rPr>
          <w:rFonts w:ascii="Times New Roman" w:hAnsi="Times New Roman"/>
          <w:sz w:val="24"/>
          <w:szCs w:val="24"/>
          <w:lang w:eastAsia="en-US"/>
        </w:rPr>
        <w:t>é</w:t>
      </w:r>
      <w:r w:rsidR="00945C5C" w:rsidRPr="1D42F8E6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 w:rsidRPr="1D42F8E6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 w:rsidRPr="1D42F8E6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 w:rsidRPr="1D42F8E6">
        <w:rPr>
          <w:rFonts w:ascii="Times New Roman" w:hAnsi="Times New Roman"/>
          <w:sz w:val="24"/>
          <w:szCs w:val="24"/>
          <w:lang w:eastAsia="en-US"/>
        </w:rPr>
        <w:t>2</w:t>
      </w:r>
      <w:r w:rsidR="00945C5C" w:rsidRPr="1D42F8E6">
        <w:rPr>
          <w:rFonts w:ascii="Times New Roman" w:hAnsi="Times New Roman"/>
          <w:sz w:val="24"/>
          <w:szCs w:val="24"/>
          <w:lang w:eastAsia="en-US"/>
        </w:rPr>
        <w:t>.3</w:t>
      </w:r>
      <w:r w:rsidR="005A7BBF" w:rsidRPr="1D42F8E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 w:rsidRPr="1D42F8E6">
        <w:rPr>
          <w:rFonts w:ascii="Times New Roman" w:hAnsi="Times New Roman"/>
          <w:sz w:val="24"/>
          <w:szCs w:val="24"/>
          <w:lang w:eastAsia="en-US"/>
        </w:rPr>
        <w:t>t</w:t>
      </w:r>
      <w:r w:rsidR="00945C5C" w:rsidRPr="1D42F8E6">
        <w:rPr>
          <w:rFonts w:ascii="Times New Roman" w:hAnsi="Times New Roman"/>
          <w:sz w:val="24"/>
          <w:szCs w:val="24"/>
          <w:lang w:eastAsia="en-US"/>
        </w:rPr>
        <w:t>ejto Dohody.</w:t>
      </w:r>
    </w:p>
    <w:p w14:paraId="2EB79D77" w14:textId="77777777" w:rsidR="00714CE1" w:rsidRDefault="1CAB0798" w:rsidP="00714CE1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"/>
        </w:rPr>
      </w:pPr>
      <w:r w:rsidRPr="1D42F8E6">
        <w:rPr>
          <w:rFonts w:ascii="Times New Roman" w:hAnsi="Times New Roman"/>
          <w:sz w:val="24"/>
          <w:szCs w:val="24"/>
          <w:lang w:val=""/>
        </w:rPr>
        <w:lastRenderedPageBreak/>
        <w:t>Účastníci dohody sa dohodli, že v prípade nevyčerpania Maximálnej kúpnej ceny uvedenej v čl. II bode 2.3 Dohody počas doby trvania Dohody, Účastníci dohody sú oprávnení predĺžiť dobu trvania Dohody o dvanásť (12) mesiacov, a to aj opakovane. Zmenu podľa prechádzajúcej vety vykonajú Účastníci dohody vo forme písomného dodatku o zmene zmluvy v súlade s § 18 ods. 1 písm. a) Zákona o verejnom obstarávaní.</w:t>
      </w:r>
    </w:p>
    <w:p w14:paraId="0C492B97" w14:textId="3FA4C21D" w:rsidR="00462A0C" w:rsidRPr="00714CE1" w:rsidRDefault="009203EE" w:rsidP="00714CE1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"/>
        </w:rPr>
      </w:pPr>
      <w:r w:rsidRPr="00714CE1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714CE1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714CE1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 w:rsidRPr="00714CE1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714CE1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714CE1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714CE1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50A81920" w14:textId="77777777" w:rsidR="00DC71E4" w:rsidRDefault="00DC71E4" w:rsidP="00DC71E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9B7F1DC" w14:textId="77777777" w:rsidR="007943E9" w:rsidRDefault="007943E9" w:rsidP="00DC71E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E50BDA7" w14:textId="7CD34918" w:rsidR="00FC2417" w:rsidRPr="00DC71E4" w:rsidRDefault="00FC2417" w:rsidP="00DC71E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  <w:r w:rsidRPr="00DC71E4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DC71E4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2378A436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 Kupujúci vyzve písomne 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. </w:t>
      </w:r>
    </w:p>
    <w:p w14:paraId="5A1E2557" w14:textId="5B944B3B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</w:t>
      </w:r>
      <w:r w:rsidR="00FA3331">
        <w:rPr>
          <w:rFonts w:ascii="Times New Roman" w:hAnsi="Times New Roman"/>
          <w:bCs/>
          <w:sz w:val="24"/>
          <w:szCs w:val="24"/>
        </w:rPr>
        <w:t>/písomnom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3774F70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 a to tak, že Predávajúcim podpísanú Objednávku vytlačí</w:t>
      </w:r>
      <w:r w:rsidR="00E7283E">
        <w:rPr>
          <w:rFonts w:ascii="Times New Roman" w:hAnsi="Times New Roman"/>
          <w:sz w:val="24"/>
          <w:szCs w:val="24"/>
          <w:lang w:eastAsia="en-US"/>
        </w:rPr>
        <w:t>/vyhotoví jej kópi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</w:t>
      </w:r>
      <w:r w:rsidR="00E7283E">
        <w:rPr>
          <w:rFonts w:ascii="Times New Roman" w:hAnsi="Times New Roman"/>
          <w:sz w:val="24"/>
          <w:szCs w:val="24"/>
          <w:lang w:eastAsia="en-US"/>
        </w:rPr>
        <w:t>/v písomnej podob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kontaktnej osoby Kupujúceho podľa tohto článku. Doručením potvrdenej Objednávky je uzatvorená Jednotlivá kúpna zmluva. </w:t>
      </w:r>
    </w:p>
    <w:p w14:paraId="2BA611D3" w14:textId="6B649D0C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zmysle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7999EBFD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 Predávajúcim potvrdenú (akceptovanú). </w:t>
      </w:r>
    </w:p>
    <w:p w14:paraId="261CDAEA" w14:textId="5BD8C0C2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0E80DF5" w14:textId="1786197B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2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 a to vždy v slovenskom jazyku alebo spolu s prekladom do slovenského jazyka, za ktorého správnosť zodpovedá Predávajúci.</w:t>
      </w:r>
      <w:bookmarkEnd w:id="2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3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3"/>
      <w:r w:rsidR="006F0560">
        <w:rPr>
          <w:rFonts w:ascii="Times New Roman" w:hAnsi="Times New Roman"/>
          <w:sz w:val="24"/>
          <w:szCs w:val="24"/>
          <w:lang w:eastAsia="en-US"/>
        </w:rPr>
        <w:t xml:space="preserve"> Predávajúci sa ďalej zaväzuje, že počas celej doby trvania Dohody bude Predmet prevodu v súlade s medzinárodnými a slovenskými technickými normami (STN, EN, ISO a podobne), ktoré dokladoval v rámci </w:t>
      </w:r>
      <w:r w:rsidR="006F0560">
        <w:rPr>
          <w:rFonts w:ascii="Times New Roman" w:hAnsi="Times New Roman"/>
          <w:sz w:val="24"/>
          <w:szCs w:val="24"/>
          <w:lang w:eastAsia="en-US"/>
        </w:rPr>
        <w:lastRenderedPageBreak/>
        <w:t xml:space="preserve">Verejného obstarávania. V prípade akejkoľvek zmeny v skutočnostiach podľa prechádzajúcej vety je Predávajúci povinný bezodkladne informovať Kupujúceho a zaväzuje sa, že vykoná všetky kroky potrebné k tomu, aby Predmet prevodu spĺňal všetky požiadavky požadované touto Dohodou a Prílohou č. 1.  </w:t>
      </w:r>
    </w:p>
    <w:p w14:paraId="215CF88E" w14:textId="5970BE81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podľa Prílohy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5801C257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eň dodania Predmetu prevodu písomne alebo elektronicky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Deň dodania Predmetu prevodu musí byť elektronicky 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.2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BC5B87C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Pred podpisom preberacieho protokolu sa uskutoční fyzická prevzatie Predm</w:t>
      </w:r>
      <w:r w:rsidR="00770A05">
        <w:rPr>
          <w:rFonts w:ascii="Times New Roman" w:hAnsi="Times New Roman"/>
          <w:sz w:val="24"/>
          <w:szCs w:val="24"/>
          <w:lang w:eastAsia="en-US"/>
        </w:rPr>
        <w:t>e</w:t>
      </w:r>
      <w:r w:rsidR="00E7283E">
        <w:rPr>
          <w:rFonts w:ascii="Times New Roman" w:hAnsi="Times New Roman"/>
          <w:sz w:val="24"/>
          <w:szCs w:val="24"/>
          <w:lang w:eastAsia="en-US"/>
        </w:rPr>
        <w:t>t</w:t>
      </w:r>
      <w:r w:rsidR="00770A05">
        <w:rPr>
          <w:rFonts w:ascii="Times New Roman" w:hAnsi="Times New Roman"/>
          <w:sz w:val="24"/>
          <w:szCs w:val="24"/>
          <w:lang w:eastAsia="en-US"/>
        </w:rPr>
        <w:t>u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prevodu, kontrola množstva a kvality. V preberacom protokole budú uvedené predovšetkým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presné množstvo a druh dodaného Predmetu prevodu, vyjadrenie, či dodanie Predmetu prevodu je úplná a či pri prevzatí Predmet prevodu zodpovedal požiadavkám uvedeným v Prílohe č. 1 Dohody a písomnej objednávky. V preberacom protokole oprávnená osoba Kupujúceho vyznačí riadne dodanie Predmetu prevodu. V prípade, ak na Predmete prevodu alebo jeho časti budú v čase jeho dodania vady, tieto sa vyznačia v preberacom protokole. Preberací protokol, ktorý obsahuje vady nemôže byť podkladom pre vystavenie faktúry podľa čl. V dohody. Po riadnom a úplnom odstránení všetkých vád, sa táto skutočnosť vyznačí v preberacom protokole, a tento sa stáva podkladom pre vystavenie faktúry podľa čl. V Dohody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 </w:t>
      </w:r>
    </w:p>
    <w:p w14:paraId="61C1E9C8" w14:textId="3710E02D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v troch vyhotovenia, jednom pre Kupujúceho a dvoch pre P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 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funkčnú časť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bez zjavných vád, dodaný v kompletnom stave a v požadovanom množstve</w:t>
      </w:r>
      <w:r w:rsidR="00770A05">
        <w:rPr>
          <w:rFonts w:ascii="Times New Roman" w:hAnsi="Times New Roman"/>
          <w:sz w:val="24"/>
          <w:szCs w:val="24"/>
          <w:lang w:eastAsia="en-US"/>
        </w:rPr>
        <w:t>, alebo vyznačiť v preberacom protokole vady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za cel</w:t>
      </w:r>
      <w:r w:rsidR="007D5645">
        <w:rPr>
          <w:rFonts w:ascii="Times New Roman" w:hAnsi="Times New Roman"/>
          <w:sz w:val="24"/>
          <w:szCs w:val="24"/>
          <w:lang w:eastAsia="en-US"/>
        </w:rPr>
        <w:t>é dodania podľa objednávky, alebo jej časti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a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alebo jeho časť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alebo jeho časť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0E1DB784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  <w:r w:rsidR="00B654A5">
        <w:rPr>
          <w:rFonts w:ascii="Times New Roman" w:hAnsi="Times New Roman"/>
          <w:sz w:val="24"/>
          <w:szCs w:val="24"/>
          <w:lang w:eastAsia="en-US"/>
        </w:rPr>
        <w:t xml:space="preserve"> V prípade dodania Predmetu prevodu pred stanoveným časom dodania nemá Predávajúci nárok na peňažné zvýhodnenie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0A14A548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6CFE7E89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alebo kľúčového odborníka podľa § 34 ods. 1 písm. c) a g) zákona o verejnom obstarávaní, nevyžaduje sa uzatvorenie dodatku k tejto Dohode. </w:t>
      </w:r>
    </w:p>
    <w:p w14:paraId="02C35248" w14:textId="1EA7879E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redávajúceho ako Z</w:t>
      </w:r>
      <w:r w:rsidRPr="002A34C2">
        <w:rPr>
          <w:rFonts w:ascii="Times New Roman" w:hAnsi="Times New Roman"/>
          <w:sz w:val="24"/>
          <w:szCs w:val="24"/>
          <w:lang w:eastAsia="en-US"/>
        </w:rPr>
        <w:t>mluvnej strany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50C2EDBB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5729F34B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,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76E94C98" w14:textId="77777777" w:rsidR="00714CE1" w:rsidRDefault="00FC2417" w:rsidP="00714CE1">
      <w:pPr>
        <w:pStyle w:val="CTL"/>
        <w:numPr>
          <w:ilvl w:val="0"/>
          <w:numId w:val="39"/>
        </w:numPr>
        <w:ind w:left="567" w:hanging="567"/>
      </w:pPr>
      <w:r>
        <w:t>Kúpna cena je</w:t>
      </w:r>
      <w:r w:rsidR="53058394">
        <w:t xml:space="preserve"> výsledkom Verejného  obstarávania </w:t>
      </w:r>
      <w:r>
        <w:t>stanovená</w:t>
      </w:r>
      <w:r w:rsidR="00714CE1">
        <w:t xml:space="preserve"> </w:t>
      </w:r>
      <w:r>
        <w:t>v súlade so zákonom</w:t>
      </w:r>
      <w:r w:rsidR="00D5473D">
        <w:t xml:space="preserve"> </w:t>
      </w:r>
      <w:r w:rsidR="00D5473D">
        <w:lastRenderedPageBreak/>
        <w:t>N</w:t>
      </w:r>
      <w:r w:rsidR="006208A8">
        <w:t>árodnej rady</w:t>
      </w:r>
      <w:r w:rsidR="00D5473D">
        <w:t xml:space="preserve"> S</w:t>
      </w:r>
      <w:r w:rsidR="006208A8">
        <w:t>lovenskej repu</w:t>
      </w:r>
      <w:r w:rsidR="00AA5611">
        <w:t>b</w:t>
      </w:r>
      <w:r w:rsidR="006208A8">
        <w:t>liky</w:t>
      </w:r>
      <w:r>
        <w:t xml:space="preserve"> č. 18/1996 Z. z. o cenách v znení neskorších predpisov</w:t>
      </w:r>
      <w:r w:rsidR="00D5473D">
        <w:t xml:space="preserve"> </w:t>
      </w:r>
      <w:r w:rsidR="0024104D">
        <w:t>(ďalej len „</w:t>
      </w:r>
      <w:r w:rsidR="00AA6E6F" w:rsidRPr="1D42F8E6">
        <w:rPr>
          <w:b/>
          <w:bCs/>
        </w:rPr>
        <w:t>Z</w:t>
      </w:r>
      <w:r w:rsidR="0024104D" w:rsidRPr="1D42F8E6">
        <w:rPr>
          <w:b/>
          <w:bCs/>
        </w:rPr>
        <w:t>ákon o cenách</w:t>
      </w:r>
      <w:r w:rsidR="0024104D">
        <w:t xml:space="preserve">“) </w:t>
      </w:r>
      <w:r w:rsidR="00D5473D">
        <w:t>a vyhlášky Ministerstva financií Slovenskej republiky č. 87/1996</w:t>
      </w:r>
      <w:r w:rsidR="00714CE1">
        <w:t xml:space="preserve"> </w:t>
      </w:r>
      <w:r w:rsidR="00D5473D">
        <w:t>Z.</w:t>
      </w:r>
      <w:r w:rsidR="006208A8">
        <w:t xml:space="preserve"> </w:t>
      </w:r>
      <w:r w:rsidR="00D5473D">
        <w:t xml:space="preserve">z., ktorou sa vykonáva </w:t>
      </w:r>
      <w:r w:rsidR="0024104D">
        <w:t>zákon o cenách</w:t>
      </w:r>
      <w:r w:rsidR="41A9D5AB">
        <w:t xml:space="preserve">. Kúpna cena </w:t>
      </w:r>
      <w:r w:rsidR="001519BB">
        <w:t xml:space="preserve"> </w:t>
      </w:r>
      <w:r>
        <w:t>a je uvedená v</w:t>
      </w:r>
      <w:r w:rsidR="00B147FA">
        <w:t> čl. II,</w:t>
      </w:r>
      <w:r w:rsidR="00CD5945">
        <w:t xml:space="preserve"> bode </w:t>
      </w:r>
      <w:r w:rsidR="00B147FA">
        <w:t>2</w:t>
      </w:r>
      <w:r w:rsidR="00CD5945">
        <w:t>.3</w:t>
      </w:r>
      <w:r w:rsidR="00B147FA">
        <w:t xml:space="preserve"> </w:t>
      </w:r>
      <w:r w:rsidR="003610F8">
        <w:t>Dohody</w:t>
      </w:r>
      <w:r w:rsidR="007831EF">
        <w:t xml:space="preserve"> </w:t>
      </w:r>
      <w:r w:rsidR="007C6E17">
        <w:t>a v </w:t>
      </w:r>
      <w:r w:rsidR="00B147FA">
        <w:t>P</w:t>
      </w:r>
      <w:r w:rsidR="007C6E17">
        <w:t xml:space="preserve">rílohe č. </w:t>
      </w:r>
      <w:r w:rsidR="00CD5945">
        <w:t>2</w:t>
      </w:r>
      <w:r w:rsidR="00F432CD">
        <w:t xml:space="preserve"> </w:t>
      </w:r>
      <w:r>
        <w:t xml:space="preserve">tejto </w:t>
      </w:r>
      <w:r w:rsidR="003610F8">
        <w:t>Dohody</w:t>
      </w:r>
      <w:r>
        <w:t>.</w:t>
      </w:r>
    </w:p>
    <w:p w14:paraId="32468DB5" w14:textId="77777777" w:rsidR="00714CE1" w:rsidRDefault="00BE2F23" w:rsidP="00714CE1">
      <w:pPr>
        <w:pStyle w:val="CTL"/>
        <w:numPr>
          <w:ilvl w:val="0"/>
          <w:numId w:val="39"/>
        </w:numPr>
        <w:ind w:left="567" w:hanging="567"/>
      </w:pPr>
      <w:r w:rsidRPr="00714CE1">
        <w:rPr>
          <w:szCs w:val="24"/>
        </w:rPr>
        <w:t xml:space="preserve">Maximálna kúpna cena uhradená Kupujúcim na základe tejto Dohody/Objednávok/Jednotlivých kúpnych zmlúv v súlade s výsledkom </w:t>
      </w:r>
      <w:r w:rsidR="00B147FA" w:rsidRPr="00714CE1">
        <w:rPr>
          <w:szCs w:val="24"/>
        </w:rPr>
        <w:t>V</w:t>
      </w:r>
      <w:r w:rsidRPr="00714CE1">
        <w:rPr>
          <w:szCs w:val="24"/>
        </w:rPr>
        <w:t>erejného obstarávania a s touto Dohodou je cena rovnajúca sa predpokladanej hodnote zákazky  alebo celkovej cene uvedenej v </w:t>
      </w:r>
      <w:r w:rsidR="00375972" w:rsidRPr="00714CE1">
        <w:rPr>
          <w:szCs w:val="24"/>
        </w:rPr>
        <w:t>P</w:t>
      </w:r>
      <w:r w:rsidRPr="00714CE1">
        <w:rPr>
          <w:szCs w:val="24"/>
        </w:rPr>
        <w:t>rílohe č. 2 tejto Dohody, ak je táto vyššia ako predpokladaná hodnota zákazky, a to počas celej doby trvania Dohody.</w:t>
      </w:r>
    </w:p>
    <w:p w14:paraId="7F103DE6" w14:textId="77777777" w:rsidR="00714CE1" w:rsidRDefault="001519BB" w:rsidP="00714CE1">
      <w:pPr>
        <w:pStyle w:val="CTL"/>
        <w:numPr>
          <w:ilvl w:val="0"/>
          <w:numId w:val="39"/>
        </w:numPr>
        <w:ind w:left="567" w:hanging="567"/>
      </w:pPr>
      <w:r w:rsidRPr="00714CE1">
        <w:rPr>
          <w:szCs w:val="24"/>
        </w:rPr>
        <w:t xml:space="preserve">Ak je predávajúci </w:t>
      </w:r>
      <w:r w:rsidR="00714CE1">
        <w:rPr>
          <w:szCs w:val="24"/>
        </w:rPr>
        <w:t>platiteľom</w:t>
      </w:r>
      <w:r w:rsidRPr="00714CE1">
        <w:rPr>
          <w:szCs w:val="24"/>
        </w:rPr>
        <w:t xml:space="preserve"> DPH, k fakturovanej </w:t>
      </w:r>
      <w:r w:rsidR="00B147FA" w:rsidRPr="00714CE1">
        <w:rPr>
          <w:szCs w:val="24"/>
        </w:rPr>
        <w:t>K</w:t>
      </w:r>
      <w:r w:rsidRPr="00714CE1">
        <w:rPr>
          <w:szCs w:val="24"/>
        </w:rPr>
        <w:t>úpnej cene bude pripočítaná daň z pridanej hodnoty stanovená v súlade so všeobecnými záväznými právnymi predpismi platn</w:t>
      </w:r>
      <w:r w:rsidR="007C6E17" w:rsidRPr="00714CE1">
        <w:rPr>
          <w:szCs w:val="24"/>
        </w:rPr>
        <w:t>ými na území SR v čase dodania P</w:t>
      </w:r>
      <w:r w:rsidRPr="00714CE1">
        <w:rPr>
          <w:szCs w:val="24"/>
        </w:rPr>
        <w:t xml:space="preserve">redmetu </w:t>
      </w:r>
      <w:r w:rsidR="007C6E17" w:rsidRPr="00714CE1">
        <w:rPr>
          <w:szCs w:val="24"/>
        </w:rPr>
        <w:t>prevodu</w:t>
      </w:r>
      <w:r w:rsidRPr="00714CE1">
        <w:rPr>
          <w:szCs w:val="24"/>
        </w:rPr>
        <w:t xml:space="preserve">. </w:t>
      </w:r>
      <w:r w:rsidR="00B06A73" w:rsidRPr="00714CE1">
        <w:rPr>
          <w:szCs w:val="24"/>
        </w:rPr>
        <w:t>Cena musí zahŕňať všetky e</w:t>
      </w:r>
      <w:r w:rsidR="007C6E17" w:rsidRPr="00714CE1">
        <w:rPr>
          <w:szCs w:val="24"/>
        </w:rPr>
        <w:t>konomicky oprávnené náklady P</w:t>
      </w:r>
      <w:r w:rsidR="00B06A73" w:rsidRPr="00714CE1">
        <w:rPr>
          <w:szCs w:val="24"/>
        </w:rPr>
        <w:t xml:space="preserve">redávajúceho vynaložené v súvislosti s </w:t>
      </w:r>
      <w:r w:rsidR="00AE084C" w:rsidRPr="00714CE1">
        <w:rPr>
          <w:szCs w:val="24"/>
        </w:rPr>
        <w:t xml:space="preserve">dodávkou </w:t>
      </w:r>
      <w:r w:rsidR="007C6E17" w:rsidRPr="00714CE1">
        <w:rPr>
          <w:szCs w:val="24"/>
        </w:rPr>
        <w:t>Predmetu prevodu</w:t>
      </w:r>
      <w:r w:rsidR="00AE084C" w:rsidRPr="00714CE1">
        <w:rPr>
          <w:szCs w:val="24"/>
        </w:rPr>
        <w:t xml:space="preserve"> a súvisiacich služieb podľa</w:t>
      </w:r>
      <w:r w:rsidR="00CD5945" w:rsidRPr="00714CE1">
        <w:rPr>
          <w:szCs w:val="24"/>
        </w:rPr>
        <w:t xml:space="preserve"> </w:t>
      </w:r>
      <w:r w:rsidR="00B147FA" w:rsidRPr="00714CE1">
        <w:rPr>
          <w:szCs w:val="24"/>
        </w:rPr>
        <w:t>čl. II, bodu 2.3</w:t>
      </w:r>
      <w:r w:rsidR="00CD5945" w:rsidRPr="00714CE1">
        <w:rPr>
          <w:szCs w:val="24"/>
        </w:rPr>
        <w:t xml:space="preserve"> </w:t>
      </w:r>
      <w:r w:rsidR="003610F8" w:rsidRPr="00714CE1">
        <w:rPr>
          <w:szCs w:val="24"/>
        </w:rPr>
        <w:t>Dohody</w:t>
      </w:r>
      <w:r w:rsidR="007C6E17" w:rsidRPr="00714CE1">
        <w:rPr>
          <w:szCs w:val="24"/>
        </w:rPr>
        <w:t>,</w:t>
      </w:r>
      <w:r w:rsidR="00AE084C" w:rsidRPr="00714CE1">
        <w:rPr>
          <w:szCs w:val="24"/>
        </w:rPr>
        <w:t xml:space="preserve"> najmä</w:t>
      </w:r>
      <w:r w:rsidR="00B147FA" w:rsidRPr="00714CE1">
        <w:rPr>
          <w:szCs w:val="24"/>
        </w:rPr>
        <w:t>,</w:t>
      </w:r>
      <w:r w:rsidR="00AE084C" w:rsidRPr="00714CE1">
        <w:rPr>
          <w:szCs w:val="24"/>
        </w:rPr>
        <w:t xml:space="preserve"> nie však výlučne</w:t>
      </w:r>
      <w:r w:rsidR="00B147FA" w:rsidRPr="00714CE1">
        <w:rPr>
          <w:szCs w:val="24"/>
        </w:rPr>
        <w:t>,</w:t>
      </w:r>
      <w:r w:rsidR="00AE084C" w:rsidRPr="00714CE1">
        <w:rPr>
          <w:szCs w:val="24"/>
        </w:rPr>
        <w:t xml:space="preserve"> náklady za </w:t>
      </w:r>
      <w:r w:rsidR="00EC441B" w:rsidRPr="00714CE1">
        <w:rPr>
          <w:szCs w:val="24"/>
        </w:rPr>
        <w:t>Predmet prevodu</w:t>
      </w:r>
      <w:r w:rsidR="00AE084C" w:rsidRPr="00714CE1">
        <w:rPr>
          <w:szCs w:val="24"/>
        </w:rPr>
        <w:t xml:space="preserve">, na obstaranie </w:t>
      </w:r>
      <w:r w:rsidR="00EC441B" w:rsidRPr="00714CE1">
        <w:rPr>
          <w:szCs w:val="24"/>
        </w:rPr>
        <w:t>Predmetu prevodu</w:t>
      </w:r>
      <w:r w:rsidR="00B06A73" w:rsidRPr="00714CE1">
        <w:rPr>
          <w:szCs w:val="24"/>
        </w:rPr>
        <w:t>, dovozné clá, dopravu na miesto dodania, náklady na obalovú techniku a</w:t>
      </w:r>
      <w:r w:rsidR="00B147FA" w:rsidRPr="00714CE1">
        <w:rPr>
          <w:szCs w:val="24"/>
        </w:rPr>
        <w:t> </w:t>
      </w:r>
      <w:r w:rsidR="00B06A73" w:rsidRPr="00714CE1">
        <w:rPr>
          <w:szCs w:val="24"/>
        </w:rPr>
        <w:t>b</w:t>
      </w:r>
      <w:r w:rsidR="00AE084C" w:rsidRPr="00714CE1">
        <w:rPr>
          <w:szCs w:val="24"/>
        </w:rPr>
        <w:t>alenie</w:t>
      </w:r>
      <w:r w:rsidR="00B147FA" w:rsidRPr="00714CE1">
        <w:rPr>
          <w:szCs w:val="24"/>
        </w:rPr>
        <w:t>,</w:t>
      </w:r>
      <w:r w:rsidR="00CD5945" w:rsidRPr="00714CE1">
        <w:rPr>
          <w:szCs w:val="24"/>
        </w:rPr>
        <w:t xml:space="preserve"> ako aj náklady na zaškolenie personálu Kupujúceho</w:t>
      </w:r>
      <w:r w:rsidR="00B06A73" w:rsidRPr="00714CE1">
        <w:rPr>
          <w:szCs w:val="24"/>
        </w:rPr>
        <w:t>.</w:t>
      </w:r>
    </w:p>
    <w:p w14:paraId="71D7FF1B" w14:textId="77777777" w:rsidR="00714CE1" w:rsidRDefault="00CD5945" w:rsidP="00714CE1">
      <w:pPr>
        <w:pStyle w:val="CTL"/>
        <w:numPr>
          <w:ilvl w:val="0"/>
          <w:numId w:val="39"/>
        </w:numPr>
        <w:ind w:left="567" w:hanging="567"/>
      </w:pPr>
      <w:r w:rsidRPr="00714CE1">
        <w:rPr>
          <w:szCs w:val="24"/>
        </w:rPr>
        <w:t xml:space="preserve">V prípade ak Predávajúci nie je </w:t>
      </w:r>
      <w:r w:rsidR="00714CE1" w:rsidRPr="00714CE1">
        <w:rPr>
          <w:szCs w:val="24"/>
        </w:rPr>
        <w:t xml:space="preserve">platiteľom </w:t>
      </w:r>
      <w:r w:rsidRPr="00714CE1">
        <w:rPr>
          <w:szCs w:val="24"/>
        </w:rPr>
        <w:t xml:space="preserve">DPH a počas trvania </w:t>
      </w:r>
      <w:r w:rsidR="003610F8" w:rsidRPr="00714CE1">
        <w:rPr>
          <w:szCs w:val="24"/>
        </w:rPr>
        <w:t>Dohody</w:t>
      </w:r>
      <w:r w:rsidRPr="00714CE1">
        <w:rPr>
          <w:szCs w:val="24"/>
        </w:rPr>
        <w:t xml:space="preserve"> sa v zmysle zákona č. 222/2004 Z. z. o dani z pridanej hodnoty v znení neskorších predpisov stane </w:t>
      </w:r>
      <w:r w:rsidR="00714CE1" w:rsidRPr="00714CE1">
        <w:rPr>
          <w:szCs w:val="24"/>
        </w:rPr>
        <w:t xml:space="preserve">platiteľom </w:t>
      </w:r>
      <w:r w:rsidRPr="00714CE1">
        <w:rPr>
          <w:szCs w:val="24"/>
        </w:rPr>
        <w:t xml:space="preserve">DPH, </w:t>
      </w:r>
      <w:r w:rsidR="00B147FA" w:rsidRPr="00714CE1">
        <w:rPr>
          <w:szCs w:val="24"/>
        </w:rPr>
        <w:t>K</w:t>
      </w:r>
      <w:r w:rsidRPr="00714CE1">
        <w:rPr>
          <w:szCs w:val="24"/>
        </w:rPr>
        <w:t xml:space="preserve">úpna cena sa bude považovať </w:t>
      </w:r>
      <w:r w:rsidR="00591629" w:rsidRPr="00714CE1">
        <w:rPr>
          <w:szCs w:val="24"/>
        </w:rPr>
        <w:t xml:space="preserve">za cenu </w:t>
      </w:r>
      <w:r w:rsidRPr="00714CE1">
        <w:rPr>
          <w:szCs w:val="24"/>
        </w:rPr>
        <w:t xml:space="preserve">vrátane DPH. Pre vylúčenie pochybností, zmena </w:t>
      </w:r>
      <w:r w:rsidR="00B147FA" w:rsidRPr="00714CE1">
        <w:rPr>
          <w:szCs w:val="24"/>
        </w:rPr>
        <w:t>K</w:t>
      </w:r>
      <w:r w:rsidRPr="00714CE1">
        <w:rPr>
          <w:szCs w:val="24"/>
        </w:rPr>
        <w:t>úpnej ceny z tohto dôvodu nie je možná.</w:t>
      </w:r>
    </w:p>
    <w:p w14:paraId="31964687" w14:textId="77777777" w:rsidR="00714CE1" w:rsidRDefault="007D5645" w:rsidP="00714CE1">
      <w:pPr>
        <w:pStyle w:val="CTL"/>
        <w:numPr>
          <w:ilvl w:val="0"/>
          <w:numId w:val="39"/>
        </w:numPr>
        <w:ind w:left="567" w:hanging="567"/>
      </w:pPr>
      <w:r>
        <w:t>Kupujúci neposkytuje preddavok alebo zálohovú platbu.</w:t>
      </w:r>
      <w:r w:rsidR="00FC2417">
        <w:t xml:space="preserve"> Úhrada </w:t>
      </w:r>
      <w:r w:rsidR="00B147FA">
        <w:t>K</w:t>
      </w:r>
      <w:r w:rsidR="00FC2417">
        <w:t xml:space="preserve">úpnej ceny sa uskutoční po </w:t>
      </w:r>
      <w:r w:rsidR="004003BF">
        <w:t>prebratí</w:t>
      </w:r>
      <w:r w:rsidR="00FC2417">
        <w:t xml:space="preserve"> </w:t>
      </w:r>
      <w:r w:rsidR="0032696A">
        <w:t>Predmetu prevodu</w:t>
      </w:r>
      <w:r w:rsidR="00396F86">
        <w:t xml:space="preserve"> </w:t>
      </w:r>
      <w:r w:rsidR="0032696A">
        <w:t>K</w:t>
      </w:r>
      <w:r w:rsidR="00FC2417">
        <w:t xml:space="preserve">upujúcim, formou prevodu na bankový účet </w:t>
      </w:r>
      <w:r w:rsidR="0032696A">
        <w:t>P</w:t>
      </w:r>
      <w:r w:rsidR="000E63B6">
        <w:t>redávajúceho</w:t>
      </w:r>
      <w:r w:rsidR="007B453C">
        <w:t xml:space="preserve"> </w:t>
      </w:r>
      <w:r w:rsidR="002F30E7">
        <w:t xml:space="preserve">uvedený </w:t>
      </w:r>
      <w:r w:rsidR="0032696A">
        <w:t>v</w:t>
      </w:r>
      <w:r w:rsidR="283FC6C4">
        <w:t xml:space="preserve"> záhlaví </w:t>
      </w:r>
      <w:r w:rsidR="00CD5945">
        <w:t xml:space="preserve">tejto </w:t>
      </w:r>
      <w:r w:rsidR="003610F8">
        <w:t>Dohody</w:t>
      </w:r>
      <w:r w:rsidR="00FC2417">
        <w:t>.</w:t>
      </w:r>
      <w:r w:rsidR="00FC2417" w:rsidRPr="00714CE1">
        <w:rPr>
          <w:i/>
          <w:iCs/>
        </w:rPr>
        <w:t xml:space="preserve"> </w:t>
      </w:r>
      <w:r w:rsidR="00FC2417">
        <w:t xml:space="preserve">Bezhotovostný platobný styk sa uskutoční prostredníctvom finančného ústavu </w:t>
      </w:r>
      <w:r w:rsidR="0032696A">
        <w:t>K</w:t>
      </w:r>
      <w:r w:rsidR="000E63B6">
        <w:t xml:space="preserve">upujúceho </w:t>
      </w:r>
      <w:r w:rsidR="00FC2417">
        <w:t>na základe faktúry, ktorej splatnosť je dohodnutá v</w:t>
      </w:r>
      <w:r w:rsidR="00CD5945">
        <w:t xml:space="preserve"> </w:t>
      </w:r>
      <w:r w:rsidR="35E5F55B">
        <w:t xml:space="preserve"> záhlaví </w:t>
      </w:r>
      <w:r w:rsidR="00B147FA">
        <w:t xml:space="preserve"> </w:t>
      </w:r>
      <w:r w:rsidR="00CD5945">
        <w:t xml:space="preserve">tejto </w:t>
      </w:r>
      <w:r w:rsidR="003610F8">
        <w:t>Dohody</w:t>
      </w:r>
      <w:r w:rsidR="00FC2417">
        <w:t>.</w:t>
      </w:r>
      <w:r w:rsidR="00396F86">
        <w:t xml:space="preserve"> Faktúra sa považuje za uhradenú dňom odpísania </w:t>
      </w:r>
      <w:r w:rsidR="00E610E6">
        <w:t>finančných prostriedkov z účtu K</w:t>
      </w:r>
      <w:r w:rsidR="00396F86">
        <w:t>upujúceho</w:t>
      </w:r>
      <w:r w:rsidR="00E610E6">
        <w:t xml:space="preserve"> na účet P</w:t>
      </w:r>
      <w:r w:rsidR="00367DA8">
        <w:t>redávajúceho uvedený v</w:t>
      </w:r>
      <w:r w:rsidR="00575462">
        <w:t> </w:t>
      </w:r>
      <w:r w:rsidR="00B147FA">
        <w:t>záhlaví</w:t>
      </w:r>
      <w:r w:rsidR="00575462">
        <w:t xml:space="preserve"> </w:t>
      </w:r>
      <w:r w:rsidR="00E610E6">
        <w:t xml:space="preserve">tejto </w:t>
      </w:r>
      <w:r w:rsidR="003610F8">
        <w:t>Dohody</w:t>
      </w:r>
      <w:r w:rsidR="00396F86">
        <w:t>.</w:t>
      </w:r>
    </w:p>
    <w:p w14:paraId="1A7DCA9A" w14:textId="77777777" w:rsidR="00714CE1" w:rsidRDefault="00FC2417" w:rsidP="00714CE1">
      <w:pPr>
        <w:pStyle w:val="CTL"/>
        <w:numPr>
          <w:ilvl w:val="0"/>
          <w:numId w:val="39"/>
        </w:numPr>
        <w:ind w:left="567" w:hanging="567"/>
      </w:pPr>
      <w:r w:rsidRPr="00714CE1">
        <w:rPr>
          <w:szCs w:val="24"/>
        </w:rPr>
        <w:t>Neoddeliteľnou súčasťou faktúr</w:t>
      </w:r>
      <w:r w:rsidR="0077096A" w:rsidRPr="00714CE1">
        <w:rPr>
          <w:szCs w:val="24"/>
        </w:rPr>
        <w:t>y</w:t>
      </w:r>
      <w:r w:rsidRPr="00714CE1">
        <w:rPr>
          <w:szCs w:val="24"/>
        </w:rPr>
        <w:t xml:space="preserve"> bude </w:t>
      </w:r>
      <w:r w:rsidR="007D5645" w:rsidRPr="00714CE1">
        <w:rPr>
          <w:szCs w:val="24"/>
        </w:rPr>
        <w:t xml:space="preserve">rovnopis </w:t>
      </w:r>
      <w:r w:rsidRPr="00714CE1">
        <w:rPr>
          <w:szCs w:val="24"/>
        </w:rPr>
        <w:t>dodací list</w:t>
      </w:r>
      <w:r w:rsidR="003C6ED0" w:rsidRPr="00714CE1">
        <w:rPr>
          <w:szCs w:val="24"/>
        </w:rPr>
        <w:t>/p</w:t>
      </w:r>
      <w:r w:rsidR="00906A07" w:rsidRPr="00714CE1">
        <w:rPr>
          <w:szCs w:val="24"/>
        </w:rPr>
        <w:t>reberací protokol</w:t>
      </w:r>
      <w:r w:rsidR="004003BF" w:rsidRPr="00714CE1">
        <w:rPr>
          <w:szCs w:val="24"/>
        </w:rPr>
        <w:t xml:space="preserve"> potvrdený </w:t>
      </w:r>
      <w:r w:rsidR="00E610E6" w:rsidRPr="00714CE1">
        <w:rPr>
          <w:szCs w:val="24"/>
        </w:rPr>
        <w:t>K</w:t>
      </w:r>
      <w:r w:rsidR="004003BF" w:rsidRPr="00714CE1">
        <w:rPr>
          <w:szCs w:val="24"/>
        </w:rPr>
        <w:t>upujúcim</w:t>
      </w:r>
      <w:r w:rsidRPr="00714CE1">
        <w:rPr>
          <w:szCs w:val="24"/>
        </w:rPr>
        <w:t xml:space="preserve">. </w:t>
      </w:r>
    </w:p>
    <w:p w14:paraId="73A70773" w14:textId="1BDD7929" w:rsidR="00137243" w:rsidRPr="00714CE1" w:rsidRDefault="00FC2417" w:rsidP="00714CE1">
      <w:pPr>
        <w:pStyle w:val="CTL"/>
        <w:numPr>
          <w:ilvl w:val="0"/>
          <w:numId w:val="39"/>
        </w:numPr>
        <w:ind w:left="567" w:hanging="567"/>
      </w:pPr>
      <w:r w:rsidRPr="00714CE1">
        <w:rPr>
          <w:szCs w:val="24"/>
        </w:rPr>
        <w:t>Faktúra musí spĺňať všetky náležitosti daňového dokladu</w:t>
      </w:r>
      <w:r w:rsidR="00D5473D" w:rsidRPr="00714CE1">
        <w:rPr>
          <w:szCs w:val="24"/>
        </w:rPr>
        <w:t xml:space="preserve"> v zmysle zákona č. 222/2004 Z. z. o dani z pridanej hodnoty v znení neskorších predpisov</w:t>
      </w:r>
      <w:r w:rsidRPr="00714CE1">
        <w:rPr>
          <w:szCs w:val="24"/>
        </w:rPr>
        <w:t xml:space="preserve">. V prípade, že faktúra bude obsahovať </w:t>
      </w:r>
      <w:r w:rsidR="00E610E6" w:rsidRPr="00714CE1">
        <w:rPr>
          <w:szCs w:val="24"/>
        </w:rPr>
        <w:t>nesprávne alebo neúplné údaje, K</w:t>
      </w:r>
      <w:r w:rsidRPr="00714CE1">
        <w:rPr>
          <w:szCs w:val="24"/>
        </w:rPr>
        <w:t>upujúci je oprávnený ju vrátiť</w:t>
      </w:r>
      <w:r w:rsidR="00143E7E" w:rsidRPr="00714CE1">
        <w:rPr>
          <w:szCs w:val="24"/>
        </w:rPr>
        <w:t xml:space="preserve"> na prepracovanie alebo doplnenie</w:t>
      </w:r>
      <w:r w:rsidRPr="00714CE1">
        <w:rPr>
          <w:szCs w:val="24"/>
        </w:rPr>
        <w:t xml:space="preserve"> a </w:t>
      </w:r>
      <w:r w:rsidR="00E95E41" w:rsidRPr="00714CE1">
        <w:rPr>
          <w:szCs w:val="24"/>
        </w:rPr>
        <w:t>P</w:t>
      </w:r>
      <w:r w:rsidRPr="00714CE1">
        <w:rPr>
          <w:szCs w:val="24"/>
        </w:rPr>
        <w:t xml:space="preserve">redávajúci je povinný faktúru podľa charakteru nedostatku opraviť, doplniť alebo vystaviť novú. V takomto prípade sa </w:t>
      </w:r>
      <w:r w:rsidR="00143E7E" w:rsidRPr="00714CE1">
        <w:rPr>
          <w:szCs w:val="24"/>
        </w:rPr>
        <w:t>Kupujúci nedostane do omeškania</w:t>
      </w:r>
      <w:r w:rsidRPr="00714CE1">
        <w:rPr>
          <w:szCs w:val="24"/>
        </w:rPr>
        <w:t xml:space="preserve"> a nová </w:t>
      </w:r>
      <w:r w:rsidR="00143E7E" w:rsidRPr="00714CE1">
        <w:rPr>
          <w:szCs w:val="24"/>
        </w:rPr>
        <w:t xml:space="preserve">lehota splatnosti takejto faktúry </w:t>
      </w:r>
      <w:r w:rsidRPr="00714CE1">
        <w:rPr>
          <w:szCs w:val="24"/>
        </w:rPr>
        <w:t>začne plynúť prevzatím nového, resp. upraveného</w:t>
      </w:r>
      <w:r w:rsidR="00ED60F7" w:rsidRPr="00714CE1">
        <w:rPr>
          <w:szCs w:val="24"/>
        </w:rPr>
        <w:t xml:space="preserve"> správneho</w:t>
      </w:r>
      <w:r w:rsidRPr="00714CE1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27EDA183" w14:textId="77777777" w:rsidR="00714CE1" w:rsidRDefault="00714CE1" w:rsidP="007831EF">
      <w:pPr>
        <w:pStyle w:val="CTLhead"/>
        <w:rPr>
          <w:sz w:val="24"/>
          <w:szCs w:val="24"/>
        </w:rPr>
      </w:pPr>
    </w:p>
    <w:p w14:paraId="3B9FF79F" w14:textId="66D22BF7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6C1A8CA6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6D5DA664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lastRenderedPageBreak/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>upujúceho, jeho konaním v rozpore s inštrukciami ohľadne po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1C5ED2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1C5ED2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2E2F6455" w14:textId="77777777" w:rsidR="001C5ED2" w:rsidRDefault="00FC2417" w:rsidP="001C5ED2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1C5ED2">
        <w:rPr>
          <w:szCs w:val="24"/>
        </w:rPr>
        <w:t>,</w:t>
      </w:r>
    </w:p>
    <w:p w14:paraId="2505A95C" w14:textId="4E06017A" w:rsidR="00C86146" w:rsidRDefault="001C5ED2" w:rsidP="001C5ED2">
      <w:pPr>
        <w:pStyle w:val="CTL"/>
        <w:numPr>
          <w:ilvl w:val="0"/>
          <w:numId w:val="17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143E7E">
        <w:rPr>
          <w:szCs w:val="24"/>
        </w:rPr>
        <w:t>.</w:t>
      </w:r>
    </w:p>
    <w:p w14:paraId="02212928" w14:textId="1F62740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</w:t>
      </w:r>
      <w:r w:rsidR="00F1328B">
        <w:rPr>
          <w:szCs w:val="24"/>
        </w:rPr>
        <w:t xml:space="preserve">čl. VI, </w:t>
      </w:r>
      <w:r w:rsidR="0077096A" w:rsidRPr="00263BC2">
        <w:rPr>
          <w:szCs w:val="24"/>
        </w:rPr>
        <w:t xml:space="preserve">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, b) alebo</w:t>
      </w:r>
      <w:r w:rsidRPr="00263BC2">
        <w:rPr>
          <w:szCs w:val="24"/>
        </w:rPr>
        <w:t xml:space="preserve"> c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  <w:r w:rsidR="007D5645">
        <w:rPr>
          <w:szCs w:val="24"/>
        </w:rPr>
        <w:t xml:space="preserve"> V prípade nárokov z oprávnenej reklamácie  podľa čl. tohto článku bodu 6.4 písmen a) a b) je Predávajúci povinný vystaviť a doručiť Kupujúcemu dobropis (oprava základu dane s náležitosťami podľa príslušných právnych  predpisov) so splatnosťou 30 dní odo dňa jeho doručenia Kupujúcemu.</w:t>
      </w:r>
    </w:p>
    <w:p w14:paraId="4D349FEC" w14:textId="6AF80A12" w:rsidR="00FC2417" w:rsidRDefault="00FC2417" w:rsidP="001C5ED2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C834163" w14:textId="77777777" w:rsidR="00BF6FAF" w:rsidRDefault="00BF6FAF" w:rsidP="001C5ED2">
      <w:pPr>
        <w:pStyle w:val="CTLhead"/>
        <w:jc w:val="left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0DECFFFE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4003BF" w:rsidRPr="00263BC2">
        <w:rPr>
          <w:szCs w:val="24"/>
        </w:rPr>
        <w:t>.</w:t>
      </w:r>
    </w:p>
    <w:p w14:paraId="526BC9B8" w14:textId="0C34941E" w:rsidR="005C3E4E" w:rsidRPr="005C3E4E" w:rsidRDefault="005C3E4E" w:rsidP="005C3E4E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Účastníci dohody sa dohodli, že vzorky predložené Predávajúcim vo Verejnom obstarávaní v rámci jeho ponuky, budú slúžiť ako referenčné vzorky pre účely tejto Dohody. </w:t>
      </w:r>
      <w:r w:rsidRPr="00436607">
        <w:rPr>
          <w:szCs w:val="24"/>
        </w:rPr>
        <w:t>Referenčné vzorky sú súčasťou Predmetu prevodu a Predávajúci je povinný náklady za ich dodanie zahrnúť do prvej faktúry na vystavenej Kupujúcemu na základe Jednotlivej kúpnej zmluvy. Vlastníctvo k referenčným vzorkám prechádza na Kupujúceho dňom úhrady takejto faktúry.</w:t>
      </w:r>
      <w:r>
        <w:rPr>
          <w:szCs w:val="24"/>
        </w:rPr>
        <w:t xml:space="preserve"> </w:t>
      </w:r>
    </w:p>
    <w:p w14:paraId="4EB0F0F3" w14:textId="1465D5F6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</w:t>
      </w:r>
      <w:r w:rsidRPr="00263BC2">
        <w:rPr>
          <w:szCs w:val="24"/>
        </w:rPr>
        <w:lastRenderedPageBreak/>
        <w:t>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605397DE" w:rsidR="002C31AE" w:rsidRPr="007831EF" w:rsidRDefault="002C31AE" w:rsidP="00BD0441">
      <w:pPr>
        <w:pStyle w:val="CTL"/>
        <w:numPr>
          <w:ilvl w:val="1"/>
          <w:numId w:val="27"/>
        </w:numPr>
        <w:spacing w:after="0"/>
        <w:ind w:left="567" w:hanging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Programu Slovensko, v rámci ktorých si Kupujúci nárokuje financovanie výdavkov uhradených Predávajúcemu, ktoré mu vznikli z plnenia Zmluvy. 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R a EÚ, pričom zamestnanci oprávnení na výkon kontroly sú napríklad:</w:t>
      </w:r>
    </w:p>
    <w:p w14:paraId="3B92A67E" w14:textId="1221CF91" w:rsidR="002C31AE" w:rsidRPr="007831EF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BD0441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07561A">
      <w:pPr>
        <w:pStyle w:val="CTL"/>
        <w:numPr>
          <w:ilvl w:val="0"/>
          <w:numId w:val="35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07561A">
      <w:pPr>
        <w:pStyle w:val="CTL"/>
        <w:numPr>
          <w:ilvl w:val="0"/>
          <w:numId w:val="35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07561A">
      <w:pPr>
        <w:pStyle w:val="CTL"/>
        <w:numPr>
          <w:ilvl w:val="0"/>
          <w:numId w:val="35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07561A">
      <w:pPr>
        <w:pStyle w:val="CTL"/>
        <w:numPr>
          <w:ilvl w:val="0"/>
          <w:numId w:val="35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3FE596A1" w14:textId="6CAD7A22" w:rsidR="00F35D83" w:rsidRDefault="00F35D83" w:rsidP="00F1328B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Účastníci dohody sa dohodli, že každý z Účastníkov dohody je oprávnený po uplynutí kalendárneho roka, najneskôr však do 31.03. príslušného kalendárneho roka, písomne navrhnúť </w:t>
      </w:r>
      <w:r w:rsidR="009E25ED">
        <w:rPr>
          <w:szCs w:val="24"/>
        </w:rPr>
        <w:t>percentuálnu úpravu ceny Predmetu prevodu. Zvýšenie alebo zníženie ceny Predmetu prevodu sa uplatní vo výške</w:t>
      </w:r>
      <w:r w:rsidR="000F2E19">
        <w:rPr>
          <w:szCs w:val="24"/>
        </w:rPr>
        <w:t xml:space="preserve"> ročnej</w:t>
      </w:r>
      <w:r w:rsidR="009E25ED">
        <w:rPr>
          <w:szCs w:val="24"/>
        </w:rPr>
        <w:t xml:space="preserve"> percentuálnej miery inflácie alebo deflácie </w:t>
      </w:r>
      <w:r w:rsidR="000F2E19">
        <w:rPr>
          <w:szCs w:val="24"/>
        </w:rPr>
        <w:t>oficiálne vyhlásenej</w:t>
      </w:r>
      <w:r w:rsidR="009E25ED">
        <w:rPr>
          <w:szCs w:val="24"/>
        </w:rPr>
        <w:t xml:space="preserve"> </w:t>
      </w:r>
      <w:r w:rsidR="00C72D30">
        <w:rPr>
          <w:szCs w:val="24"/>
        </w:rPr>
        <w:t>Štatistickým úradom Slovenskej republiky</w:t>
      </w:r>
      <w:r w:rsidR="000F2E19">
        <w:rPr>
          <w:szCs w:val="24"/>
        </w:rPr>
        <w:t xml:space="preserve"> meranej indexom spotrebiteľských cien za uplynulý kalendárny rok</w:t>
      </w:r>
      <w:r w:rsidR="005B5A00">
        <w:rPr>
          <w:szCs w:val="24"/>
        </w:rPr>
        <w:t>.</w:t>
      </w:r>
      <w:r w:rsidR="009E25ED">
        <w:rPr>
          <w:szCs w:val="24"/>
        </w:rPr>
        <w:t xml:space="preserve"> </w:t>
      </w:r>
    </w:p>
    <w:p w14:paraId="6644DD29" w14:textId="0A2514A1" w:rsidR="005B5A00" w:rsidRDefault="005B5A00" w:rsidP="005B5A00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 xml:space="preserve">V prípade zmeny ceny Predmetu prevodu sa primerane upraví aj celková hodnota </w:t>
      </w:r>
      <w:r w:rsidR="001A6D4E">
        <w:rPr>
          <w:szCs w:val="24"/>
        </w:rPr>
        <w:t>Dohody</w:t>
      </w:r>
      <w:r>
        <w:rPr>
          <w:szCs w:val="24"/>
        </w:rPr>
        <w:t xml:space="preserve"> o percentuálne zvýšenie/zníženie jej zostávajúcej, nevyčerpanej hodnoty. Každé zvýšenie alebo zníženie ceny Predmetu prevodu </w:t>
      </w:r>
      <w:r w:rsidR="00107B41">
        <w:rPr>
          <w:szCs w:val="24"/>
        </w:rPr>
        <w:t xml:space="preserve">bude predmetom písomného dodatku k tejto </w:t>
      </w:r>
      <w:r w:rsidR="001A6D4E">
        <w:rPr>
          <w:szCs w:val="24"/>
        </w:rPr>
        <w:lastRenderedPageBreak/>
        <w:t>Dohode</w:t>
      </w:r>
      <w:r w:rsidR="00107B41">
        <w:rPr>
          <w:szCs w:val="24"/>
        </w:rPr>
        <w:t xml:space="preserve">. Inflačná doložka sa prvýkrát môže uplatniť najskôr po uplynutí celého kalendárneho roka po nadobudnutí platnosti a účinnosti tejto </w:t>
      </w:r>
      <w:r w:rsidR="001A6D4E">
        <w:rPr>
          <w:szCs w:val="24"/>
        </w:rPr>
        <w:t>Dohody</w:t>
      </w:r>
      <w:r w:rsidR="00107B41">
        <w:rPr>
          <w:szCs w:val="24"/>
        </w:rPr>
        <w:t xml:space="preserve">. </w:t>
      </w: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07561A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8A1C7A7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550E5985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 xml:space="preserve">, ktorý nespĺňa stanovenú požiadavku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zmluvy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 % z</w:t>
      </w:r>
      <w:r w:rsidR="005014F7" w:rsidRPr="00263BC2">
        <w:rPr>
          <w:szCs w:val="24"/>
        </w:rPr>
        <w:t> 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4E492573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ia P</w:t>
      </w:r>
      <w:r w:rsidRPr="00263BC2">
        <w:rPr>
          <w:szCs w:val="24"/>
        </w:rPr>
        <w:t>redávajúceho, ktoré je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A45B2E">
        <w:rPr>
          <w:szCs w:val="24"/>
        </w:rPr>
        <w:t>e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534D8D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533AB7AD" w:rsidR="00462A0C" w:rsidRPr="00462A0C" w:rsidRDefault="003610F8" w:rsidP="0007561A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ju považujú za zodpovedajúcu významu povinností, ktoré ochraňuje. </w:t>
      </w:r>
    </w:p>
    <w:p w14:paraId="457D8388" w14:textId="09CBE56E" w:rsidR="00582DCF" w:rsidRPr="00263BC2" w:rsidRDefault="006056F6" w:rsidP="0007561A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07561A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</w:t>
      </w:r>
      <w:r w:rsidR="00543852" w:rsidRPr="00263BC2">
        <w:rPr>
          <w:szCs w:val="24"/>
        </w:rPr>
        <w:lastRenderedPageBreak/>
        <w:t>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680FBF0D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om </w:t>
      </w:r>
      <w:r w:rsidR="00210845">
        <w:rPr>
          <w:szCs w:val="24"/>
        </w:rPr>
        <w:t>9</w:t>
      </w:r>
      <w:r w:rsidR="00BA0F35">
        <w:rPr>
          <w:szCs w:val="24"/>
        </w:rPr>
        <w:t>.8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>Účastníci 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47F87BF8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3675EC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9742150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</w:p>
    <w:p w14:paraId="6F11D670" w14:textId="77777777" w:rsidR="003675EC" w:rsidRDefault="000C4C2F" w:rsidP="003675EC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3675EC">
        <w:rPr>
          <w:szCs w:val="24"/>
        </w:rPr>
        <w:t>,</w:t>
      </w:r>
    </w:p>
    <w:p w14:paraId="7AAF7208" w14:textId="7AA905ED" w:rsidR="00730F63" w:rsidRPr="003675EC" w:rsidRDefault="003675EC" w:rsidP="003675EC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jeho povinnos</w:t>
      </w:r>
      <w:r w:rsidR="006F0560">
        <w:rPr>
          <w:szCs w:val="24"/>
        </w:rPr>
        <w:t>ti</w:t>
      </w:r>
      <w:r>
        <w:rPr>
          <w:szCs w:val="24"/>
        </w:rPr>
        <w:t xml:space="preserve"> podľa čl. </w:t>
      </w:r>
      <w:r w:rsidR="006F0560">
        <w:rPr>
          <w:szCs w:val="24"/>
        </w:rPr>
        <w:t>IV</w:t>
      </w:r>
      <w:r>
        <w:rPr>
          <w:szCs w:val="24"/>
        </w:rPr>
        <w:t xml:space="preserve">, bodu </w:t>
      </w:r>
      <w:r w:rsidR="006F0560">
        <w:rPr>
          <w:szCs w:val="24"/>
        </w:rPr>
        <w:t>4.8</w:t>
      </w:r>
      <w:r>
        <w:rPr>
          <w:szCs w:val="24"/>
        </w:rPr>
        <w:t xml:space="preserve"> Dohody</w:t>
      </w:r>
      <w:r w:rsidR="006F0560">
        <w:rPr>
          <w:szCs w:val="24"/>
        </w:rPr>
        <w:t>.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4545EA6F" w14:textId="3BA70C5E" w:rsidR="006705DE" w:rsidRPr="006705DE" w:rsidRDefault="008E14B5" w:rsidP="006705DE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7270C83C" w14:textId="1B2C1157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Zmluvu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ej zmluvnej strane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12332CC0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>vypovedať túto Zmluvu z nasledujúcich dôvodov s výpovednou dobou šesť (6) mesiacov:</w:t>
      </w:r>
    </w:p>
    <w:p w14:paraId="2A2A562E" w14:textId="272F0D54" w:rsidR="006705DE" w:rsidRDefault="006705DE" w:rsidP="0007561A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67B31F49" w:rsidR="006705DE" w:rsidRDefault="006705DE" w:rsidP="0007561A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1D42F8E6">
        <w:rPr>
          <w:rFonts w:ascii="Times New Roman" w:hAnsi="Times New Roman"/>
          <w:sz w:val="24"/>
          <w:szCs w:val="24"/>
          <w:lang w:eastAsia="en-US"/>
        </w:rPr>
        <w:t>ak Kupujúci neprevzal riadne poskytnutý predmet prevodu v súlade s čl. I</w:t>
      </w:r>
      <w:r w:rsidR="00413804" w:rsidRPr="1D42F8E6">
        <w:rPr>
          <w:rFonts w:ascii="Times New Roman" w:hAnsi="Times New Roman"/>
          <w:sz w:val="24"/>
          <w:szCs w:val="24"/>
          <w:lang w:eastAsia="en-US"/>
        </w:rPr>
        <w:t>II</w:t>
      </w:r>
      <w:r w:rsidRPr="1D42F8E6">
        <w:rPr>
          <w:rFonts w:ascii="Times New Roman" w:hAnsi="Times New Roman"/>
          <w:sz w:val="24"/>
          <w:szCs w:val="24"/>
          <w:lang w:eastAsia="en-US"/>
        </w:rPr>
        <w:t xml:space="preserve"> tejto Zmluvy</w:t>
      </w:r>
      <w:r w:rsidR="1DBE112E" w:rsidRPr="1D42F8E6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1DBE112E" w:rsidRPr="1D42F8E6">
        <w:rPr>
          <w:rFonts w:ascii="Times New Roman" w:hAnsi="Times New Roman"/>
          <w:sz w:val="24"/>
          <w:szCs w:val="24"/>
          <w:lang w:val="sk-SK"/>
        </w:rPr>
        <w:t>a to aj napriek opakovanej písomnej výzve Predávajúceho s uvedením náhradnej lehoty na dodanie Predmetu prevodu.</w:t>
      </w:r>
    </w:p>
    <w:p w14:paraId="216566A3" w14:textId="4215BF1A" w:rsidR="006705DE" w:rsidRPr="004F5E06" w:rsidRDefault="006705DE" w:rsidP="004F5E06">
      <w:pPr>
        <w:pStyle w:val="Odsekzoznamu"/>
        <w:spacing w:after="120"/>
        <w:ind w:left="92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začína plynúť dňom nasledujúcim po dni doručenia písomnej výpovede druhej zmluvnej strane.</w:t>
      </w:r>
    </w:p>
    <w:p w14:paraId="122FCA5B" w14:textId="40DA0819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lnenia, ktoré boli poskytnuté s vadami spočívajúcimi na Predmete prevodu je Predávajúci povinný vrátiť Kupujúcemu na jeho náklady, alebo má nárok na náhradu nákladov, ktoré mu v súvislosti s vrátením vadného Predmetu prevodu vznikli. Predávajúci je povinný vrátiť Kupujúcemu kúpnu cenu vo výške obstarávacej ceny vadného Predmetu prevodu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78BAA136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 xml:space="preserve">Účastníci dohody 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23A83E2A" w:rsidR="00584DC5" w:rsidRPr="00210845" w:rsidRDefault="00FC241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4C53BA" w:rsidRPr="00210845">
        <w:rPr>
          <w:rFonts w:ascii="Times New Roman" w:hAnsi="Times New Roman"/>
          <w:sz w:val="24"/>
          <w:szCs w:val="24"/>
        </w:rPr>
        <w:t>druhej Z</w:t>
      </w:r>
      <w:r w:rsidR="00485F33" w:rsidRPr="00210845">
        <w:rPr>
          <w:rFonts w:ascii="Times New Roman" w:hAnsi="Times New Roman"/>
          <w:sz w:val="24"/>
          <w:szCs w:val="24"/>
        </w:rPr>
        <w:t xml:space="preserve">mluvnej strane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D30D7A" w:rsidRPr="00210845">
        <w:rPr>
          <w:rFonts w:ascii="Times New Roman" w:hAnsi="Times New Roman"/>
          <w:sz w:val="24"/>
          <w:szCs w:val="24"/>
        </w:rPr>
        <w:t>o</w:t>
      </w:r>
      <w:r w:rsidRPr="00210845">
        <w:rPr>
          <w:rFonts w:ascii="Times New Roman" w:hAnsi="Times New Roman"/>
          <w:sz w:val="24"/>
          <w:szCs w:val="24"/>
        </w:rPr>
        <w:t>známenie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3A85005B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48E2BF40" w:rsidR="003E66C6" w:rsidRPr="00C437A5" w:rsidRDefault="00FC241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prílohe č. 1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431C27AF" w:rsidR="00DC2FA3" w:rsidRPr="00C437A5" w:rsidRDefault="00FC241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 prílohe č. 1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A75BFC" w:rsidRPr="003E66C6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07561A">
      <w:pPr>
        <w:pStyle w:val="Odsekzoznamu"/>
        <w:numPr>
          <w:ilvl w:val="0"/>
          <w:numId w:val="33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16319ED9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1D896FF" w:rsidR="00705430" w:rsidRPr="00210845" w:rsidRDefault="00FC241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Zmluvnú stranu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705430" w:rsidRPr="00210845">
        <w:rPr>
          <w:rFonts w:ascii="Times New Roman" w:hAnsi="Times New Roman"/>
          <w:sz w:val="24"/>
          <w:szCs w:val="24"/>
        </w:rPr>
        <w:t xml:space="preserve">Zmluvná </w:t>
      </w:r>
      <w:r w:rsidRPr="00210845">
        <w:rPr>
          <w:rFonts w:ascii="Times New Roman" w:hAnsi="Times New Roman"/>
          <w:sz w:val="24"/>
          <w:szCs w:val="24"/>
        </w:rPr>
        <w:t>strana, ktorej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druhej Z</w:t>
      </w:r>
      <w:r w:rsidRPr="00210845">
        <w:rPr>
          <w:rFonts w:ascii="Times New Roman" w:hAnsi="Times New Roman"/>
          <w:sz w:val="24"/>
          <w:szCs w:val="24"/>
        </w:rPr>
        <w:t xml:space="preserve">mluvnej strane a to bez zbytočného odkladu, inak povinná </w:t>
      </w:r>
      <w:r w:rsidR="007018D8" w:rsidRPr="00210845">
        <w:rPr>
          <w:rFonts w:ascii="Times New Roman" w:hAnsi="Times New Roman"/>
          <w:sz w:val="24"/>
          <w:szCs w:val="24"/>
        </w:rPr>
        <w:t>Z</w:t>
      </w:r>
      <w:r w:rsidR="00F50D9F" w:rsidRPr="00210845">
        <w:rPr>
          <w:rFonts w:ascii="Times New Roman" w:hAnsi="Times New Roman"/>
          <w:sz w:val="24"/>
          <w:szCs w:val="24"/>
        </w:rPr>
        <w:t xml:space="preserve">mluvná </w:t>
      </w:r>
      <w:r w:rsidRPr="00210845">
        <w:rPr>
          <w:rFonts w:ascii="Times New Roman" w:hAnsi="Times New Roman"/>
          <w:sz w:val="24"/>
          <w:szCs w:val="24"/>
        </w:rPr>
        <w:t>strana 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a vynaložiť druhá Z</w:t>
      </w:r>
      <w:r w:rsidRPr="00210845">
        <w:rPr>
          <w:rFonts w:ascii="Times New Roman" w:hAnsi="Times New Roman"/>
          <w:sz w:val="24"/>
          <w:szCs w:val="24"/>
        </w:rPr>
        <w:t>mluvná strana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oznámenie je dostačujúce. </w:t>
      </w:r>
    </w:p>
    <w:p w14:paraId="5BDF7F35" w14:textId="1A3FC680" w:rsidR="00210845" w:rsidRDefault="00FC241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>obidvoma Z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mluvnými stranami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07561A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07561A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lastRenderedPageBreak/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07561A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07230A17" w:rsidR="00ED60F7" w:rsidRPr="00210845" w:rsidRDefault="003610F8" w:rsidP="0007561A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 ju, porozumeli jej a nemajú proti jej forme a obsahu žiadne výhrady.</w:t>
      </w:r>
    </w:p>
    <w:p w14:paraId="4409A370" w14:textId="7F2B7809" w:rsidR="00EC3704" w:rsidRPr="00210845" w:rsidRDefault="00EC3704" w:rsidP="0007561A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Zmluvnými stranami 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07561A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07561A">
      <w:pPr>
        <w:pStyle w:val="CTL"/>
        <w:numPr>
          <w:ilvl w:val="0"/>
          <w:numId w:val="33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07561A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486C9930" w:rsidR="00164D52" w:rsidRDefault="00D42093" w:rsidP="0007561A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3614895" w14:textId="5822DF3A" w:rsidR="00D42093" w:rsidRPr="00164D52" w:rsidRDefault="00D42093" w:rsidP="0007561A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3D55680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7E7FB6FA" w14:textId="6259DEF4" w:rsidR="00A01AB1" w:rsidRPr="00714CE1" w:rsidRDefault="00D30D7A" w:rsidP="00714CE1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  <w:bookmarkStart w:id="4" w:name="_Hlk180573564"/>
    </w:p>
    <w:p w14:paraId="056F2E6B" w14:textId="77777777" w:rsidR="00714CE1" w:rsidRDefault="00714CE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2CCB119B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5F4F1D52" w14:textId="77777777" w:rsidR="00A01AB1" w:rsidRDefault="00A01AB1" w:rsidP="007831EF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9626A81" w14:textId="77777777" w:rsidR="00A01AB1" w:rsidRDefault="00A01AB1" w:rsidP="007831EF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5DE590B" w14:textId="77777777" w:rsidR="00714CE1" w:rsidRDefault="00714CE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155480D0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13B997B8" w14:textId="77777777" w:rsidR="00A01AB1" w:rsidRDefault="00A01AB1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766ADB22" w14:textId="77777777" w:rsidR="00A01AB1" w:rsidRDefault="00A01AB1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6E72785D" w14:textId="77777777" w:rsidR="00714CE1" w:rsidRDefault="00714CE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EF8D4CC" w14:textId="12C36E7D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3601E5D4" w14:textId="77777777" w:rsidR="00714CE1" w:rsidRDefault="00714CE1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531F1F25" w14:textId="77777777" w:rsidR="00714CE1" w:rsidRDefault="00714CE1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08C09339" w14:textId="77777777" w:rsidR="00714CE1" w:rsidRDefault="00714CE1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A01AB1">
        <w:tc>
          <w:tcPr>
            <w:tcW w:w="1028" w:type="dxa"/>
            <w:vAlign w:val="center"/>
          </w:tcPr>
          <w:p w14:paraId="27DB7094" w14:textId="6841DA8E" w:rsidR="00A63A7A" w:rsidRPr="00A63A7A" w:rsidRDefault="004759A9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bookmarkEnd w:id="4"/>
            <w:r w:rsidR="00A63A7A"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="00A63A7A"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594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1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76" w:type="dxa"/>
            <w:vAlign w:val="center"/>
          </w:tcPr>
          <w:p w14:paraId="7CB1EDEC" w14:textId="682EF675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Rozsah plnenia vyjadrený </w:t>
            </w:r>
            <w:r w:rsidR="00714CE1">
              <w:rPr>
                <w:rFonts w:ascii="Times New Roman" w:hAnsi="Times New Roman"/>
                <w:b/>
                <w:bCs/>
                <w:color w:val="000000"/>
              </w:rPr>
              <w:t>v %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>sumou</w:t>
            </w:r>
          </w:p>
        </w:tc>
        <w:tc>
          <w:tcPr>
            <w:tcW w:w="1941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A01AB1">
        <w:tc>
          <w:tcPr>
            <w:tcW w:w="102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A01AB1">
        <w:tc>
          <w:tcPr>
            <w:tcW w:w="102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A01AB1">
        <w:tc>
          <w:tcPr>
            <w:tcW w:w="102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A01AB1">
        <w:tc>
          <w:tcPr>
            <w:tcW w:w="102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A01AB1">
        <w:tc>
          <w:tcPr>
            <w:tcW w:w="102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A01AB1">
        <w:tc>
          <w:tcPr>
            <w:tcW w:w="102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594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1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76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1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701B56">
      <w:footerReference w:type="default" r:id="rId13"/>
      <w:footerReference w:type="first" r:id="rId14"/>
      <w:pgSz w:w="11906" w:h="16838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EF27B" w14:textId="77777777" w:rsidR="00E75A3F" w:rsidRDefault="00E75A3F" w:rsidP="00983CE3">
      <w:r>
        <w:separator/>
      </w:r>
    </w:p>
  </w:endnote>
  <w:endnote w:type="continuationSeparator" w:id="0">
    <w:p w14:paraId="6295A698" w14:textId="77777777" w:rsidR="00E75A3F" w:rsidRDefault="00E75A3F" w:rsidP="00983CE3">
      <w:r>
        <w:continuationSeparator/>
      </w:r>
    </w:p>
  </w:endnote>
  <w:endnote w:type="continuationNotice" w:id="1">
    <w:p w14:paraId="00A00558" w14:textId="77777777" w:rsidR="00E75A3F" w:rsidRDefault="00E75A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20735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0B5BA783" w14:textId="2BCA50EC" w:rsidR="00701B56" w:rsidRPr="00701B56" w:rsidRDefault="00701B56">
        <w:pPr>
          <w:pStyle w:val="Pta"/>
          <w:jc w:val="center"/>
          <w:rPr>
            <w:rFonts w:ascii="Times New Roman" w:hAnsi="Times New Roman"/>
          </w:rPr>
        </w:pPr>
        <w:r w:rsidRPr="00701B56">
          <w:rPr>
            <w:rFonts w:ascii="Times New Roman" w:hAnsi="Times New Roman"/>
          </w:rPr>
          <w:fldChar w:fldCharType="begin"/>
        </w:r>
        <w:r w:rsidRPr="00701B56">
          <w:rPr>
            <w:rFonts w:ascii="Times New Roman" w:hAnsi="Times New Roman"/>
          </w:rPr>
          <w:instrText>PAGE   \* MERGEFORMAT</w:instrText>
        </w:r>
        <w:r w:rsidRPr="00701B56">
          <w:rPr>
            <w:rFonts w:ascii="Times New Roman" w:hAnsi="Times New Roman"/>
          </w:rPr>
          <w:fldChar w:fldCharType="separate"/>
        </w:r>
        <w:r w:rsidRPr="00701B56">
          <w:rPr>
            <w:rFonts w:ascii="Times New Roman" w:hAnsi="Times New Roman"/>
          </w:rPr>
          <w:t>2</w:t>
        </w:r>
        <w:r w:rsidRPr="00701B56">
          <w:rPr>
            <w:rFonts w:ascii="Times New Roman" w:hAnsi="Times New Roman"/>
          </w:rPr>
          <w:fldChar w:fldCharType="end"/>
        </w:r>
      </w:p>
    </w:sdtContent>
  </w:sdt>
  <w:p w14:paraId="07AE8B29" w14:textId="77777777" w:rsidR="00701B56" w:rsidRDefault="00701B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FFDF5" w14:textId="77777777" w:rsidR="00E75A3F" w:rsidRDefault="00E75A3F" w:rsidP="00983CE3">
      <w:r>
        <w:separator/>
      </w:r>
    </w:p>
  </w:footnote>
  <w:footnote w:type="continuationSeparator" w:id="0">
    <w:p w14:paraId="3BDA36D8" w14:textId="77777777" w:rsidR="00E75A3F" w:rsidRDefault="00E75A3F" w:rsidP="00983CE3">
      <w:r>
        <w:continuationSeparator/>
      </w:r>
    </w:p>
  </w:footnote>
  <w:footnote w:type="continuationNotice" w:id="1">
    <w:p w14:paraId="1056856A" w14:textId="77777777" w:rsidR="00E75A3F" w:rsidRDefault="00E75A3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FA324F"/>
    <w:multiLevelType w:val="hybridMultilevel"/>
    <w:tmpl w:val="5D920666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04ED1"/>
    <w:multiLevelType w:val="hybridMultilevel"/>
    <w:tmpl w:val="DE48233C"/>
    <w:lvl w:ilvl="0" w:tplc="FFFFFFFF">
      <w:start w:val="1"/>
      <w:numFmt w:val="decimal"/>
      <w:lvlText w:val="%1.1"/>
      <w:lvlJc w:val="left"/>
      <w:pPr>
        <w:ind w:left="720" w:hanging="360"/>
      </w:pPr>
      <w:rPr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0550827"/>
    <w:multiLevelType w:val="multilevel"/>
    <w:tmpl w:val="EAC8A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3AB7FE5"/>
    <w:multiLevelType w:val="hybridMultilevel"/>
    <w:tmpl w:val="9134E272"/>
    <w:lvl w:ilvl="0" w:tplc="EEA02D38">
      <w:start w:val="1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D6113B"/>
    <w:multiLevelType w:val="hybridMultilevel"/>
    <w:tmpl w:val="5BA2C33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342091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3120915">
    <w:abstractNumId w:val="10"/>
  </w:num>
  <w:num w:numId="3" w16cid:durableId="2039692312">
    <w:abstractNumId w:val="0"/>
  </w:num>
  <w:num w:numId="4" w16cid:durableId="892817484">
    <w:abstractNumId w:val="9"/>
  </w:num>
  <w:num w:numId="5" w16cid:durableId="253320726">
    <w:abstractNumId w:val="8"/>
  </w:num>
  <w:num w:numId="6" w16cid:durableId="535578290">
    <w:abstractNumId w:val="6"/>
  </w:num>
  <w:num w:numId="7" w16cid:durableId="1451051886">
    <w:abstractNumId w:val="5"/>
  </w:num>
  <w:num w:numId="8" w16cid:durableId="234633136">
    <w:abstractNumId w:val="4"/>
  </w:num>
  <w:num w:numId="9" w16cid:durableId="44181891">
    <w:abstractNumId w:val="3"/>
  </w:num>
  <w:num w:numId="10" w16cid:durableId="877664467">
    <w:abstractNumId w:val="7"/>
  </w:num>
  <w:num w:numId="11" w16cid:durableId="391393104">
    <w:abstractNumId w:val="2"/>
  </w:num>
  <w:num w:numId="12" w16cid:durableId="1917519450">
    <w:abstractNumId w:val="1"/>
  </w:num>
  <w:num w:numId="13" w16cid:durableId="138154370">
    <w:abstractNumId w:val="37"/>
    <w:lvlOverride w:ilvl="0">
      <w:startOverride w:val="1"/>
    </w:lvlOverride>
  </w:num>
  <w:num w:numId="14" w16cid:durableId="256209296">
    <w:abstractNumId w:val="24"/>
  </w:num>
  <w:num w:numId="15" w16cid:durableId="400099426">
    <w:abstractNumId w:val="29"/>
  </w:num>
  <w:num w:numId="16" w16cid:durableId="141581143">
    <w:abstractNumId w:val="18"/>
  </w:num>
  <w:num w:numId="17" w16cid:durableId="526914469">
    <w:abstractNumId w:val="20"/>
  </w:num>
  <w:num w:numId="18" w16cid:durableId="2061513894">
    <w:abstractNumId w:val="28"/>
  </w:num>
  <w:num w:numId="19" w16cid:durableId="1028336201">
    <w:abstractNumId w:val="35"/>
  </w:num>
  <w:num w:numId="20" w16cid:durableId="733549256">
    <w:abstractNumId w:val="11"/>
  </w:num>
  <w:num w:numId="21" w16cid:durableId="1139617663">
    <w:abstractNumId w:val="15"/>
  </w:num>
  <w:num w:numId="22" w16cid:durableId="964428410">
    <w:abstractNumId w:val="31"/>
  </w:num>
  <w:num w:numId="23" w16cid:durableId="288752434">
    <w:abstractNumId w:val="22"/>
  </w:num>
  <w:num w:numId="24" w16cid:durableId="2057509245">
    <w:abstractNumId w:val="23"/>
  </w:num>
  <w:num w:numId="25" w16cid:durableId="927734730">
    <w:abstractNumId w:val="14"/>
  </w:num>
  <w:num w:numId="26" w16cid:durableId="2070878429">
    <w:abstractNumId w:val="25"/>
  </w:num>
  <w:num w:numId="27" w16cid:durableId="1237662716">
    <w:abstractNumId w:val="36"/>
  </w:num>
  <w:num w:numId="28" w16cid:durableId="1886067616">
    <w:abstractNumId w:val="30"/>
  </w:num>
  <w:num w:numId="29" w16cid:durableId="1895461946">
    <w:abstractNumId w:val="33"/>
  </w:num>
  <w:num w:numId="30" w16cid:durableId="586691358">
    <w:abstractNumId w:val="32"/>
  </w:num>
  <w:num w:numId="31" w16cid:durableId="1061632170">
    <w:abstractNumId w:val="16"/>
  </w:num>
  <w:num w:numId="32" w16cid:durableId="1411345117">
    <w:abstractNumId w:val="17"/>
  </w:num>
  <w:num w:numId="33" w16cid:durableId="1169710383">
    <w:abstractNumId w:val="19"/>
  </w:num>
  <w:num w:numId="34" w16cid:durableId="1428423744">
    <w:abstractNumId w:val="34"/>
  </w:num>
  <w:num w:numId="35" w16cid:durableId="180554081">
    <w:abstractNumId w:val="13"/>
  </w:num>
  <w:num w:numId="36" w16cid:durableId="329648717">
    <w:abstractNumId w:val="38"/>
  </w:num>
  <w:num w:numId="37" w16cid:durableId="555165115">
    <w:abstractNumId w:val="12"/>
  </w:num>
  <w:num w:numId="38" w16cid:durableId="4942393">
    <w:abstractNumId w:val="26"/>
  </w:num>
  <w:num w:numId="39" w16cid:durableId="1666467936">
    <w:abstractNumId w:val="2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307FC"/>
    <w:rsid w:val="000342FD"/>
    <w:rsid w:val="00034F53"/>
    <w:rsid w:val="0003667F"/>
    <w:rsid w:val="000371AC"/>
    <w:rsid w:val="00042578"/>
    <w:rsid w:val="00044113"/>
    <w:rsid w:val="00044C1D"/>
    <w:rsid w:val="0004712A"/>
    <w:rsid w:val="00047724"/>
    <w:rsid w:val="00047F29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561A"/>
    <w:rsid w:val="000779D1"/>
    <w:rsid w:val="00085D7D"/>
    <w:rsid w:val="0008721E"/>
    <w:rsid w:val="00090930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CAD"/>
    <w:rsid w:val="000E09CC"/>
    <w:rsid w:val="000E1C00"/>
    <w:rsid w:val="000E2F2D"/>
    <w:rsid w:val="000E49D4"/>
    <w:rsid w:val="000E5B6A"/>
    <w:rsid w:val="000E63B6"/>
    <w:rsid w:val="000F081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6D7"/>
    <w:rsid w:val="00130A77"/>
    <w:rsid w:val="00133C3F"/>
    <w:rsid w:val="00137243"/>
    <w:rsid w:val="00141887"/>
    <w:rsid w:val="00143E7E"/>
    <w:rsid w:val="00144AD6"/>
    <w:rsid w:val="00145272"/>
    <w:rsid w:val="00146CC8"/>
    <w:rsid w:val="001479F9"/>
    <w:rsid w:val="001519BB"/>
    <w:rsid w:val="00153E4C"/>
    <w:rsid w:val="001553F9"/>
    <w:rsid w:val="001564C0"/>
    <w:rsid w:val="0016069C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B3E"/>
    <w:rsid w:val="0019710E"/>
    <w:rsid w:val="001A0C40"/>
    <w:rsid w:val="001A1D1B"/>
    <w:rsid w:val="001A5E8F"/>
    <w:rsid w:val="001A6D4E"/>
    <w:rsid w:val="001B01D3"/>
    <w:rsid w:val="001B18BD"/>
    <w:rsid w:val="001B1AB0"/>
    <w:rsid w:val="001B4B11"/>
    <w:rsid w:val="001B51C7"/>
    <w:rsid w:val="001B5406"/>
    <w:rsid w:val="001C1564"/>
    <w:rsid w:val="001C5ED2"/>
    <w:rsid w:val="001C7204"/>
    <w:rsid w:val="001D0C05"/>
    <w:rsid w:val="001D12EE"/>
    <w:rsid w:val="001D67E7"/>
    <w:rsid w:val="001E174B"/>
    <w:rsid w:val="001F026E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3693"/>
    <w:rsid w:val="00223AF0"/>
    <w:rsid w:val="00224AC0"/>
    <w:rsid w:val="002258B5"/>
    <w:rsid w:val="00230311"/>
    <w:rsid w:val="0023083E"/>
    <w:rsid w:val="00232340"/>
    <w:rsid w:val="00234B39"/>
    <w:rsid w:val="00234CC9"/>
    <w:rsid w:val="0024104D"/>
    <w:rsid w:val="0024161A"/>
    <w:rsid w:val="00241A9A"/>
    <w:rsid w:val="002420ED"/>
    <w:rsid w:val="002500F9"/>
    <w:rsid w:val="0025448F"/>
    <w:rsid w:val="002618BA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0BE6"/>
    <w:rsid w:val="002C21FA"/>
    <w:rsid w:val="002C31AE"/>
    <w:rsid w:val="002C35D2"/>
    <w:rsid w:val="002D54D6"/>
    <w:rsid w:val="002D7EF8"/>
    <w:rsid w:val="002E088D"/>
    <w:rsid w:val="002E08EF"/>
    <w:rsid w:val="002E2C9D"/>
    <w:rsid w:val="002E2CFE"/>
    <w:rsid w:val="002E613E"/>
    <w:rsid w:val="002F2331"/>
    <w:rsid w:val="002F2457"/>
    <w:rsid w:val="002F24E0"/>
    <w:rsid w:val="002F30E7"/>
    <w:rsid w:val="002F6B0D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7854"/>
    <w:rsid w:val="00320E36"/>
    <w:rsid w:val="003224D6"/>
    <w:rsid w:val="0032696A"/>
    <w:rsid w:val="0033125E"/>
    <w:rsid w:val="00331860"/>
    <w:rsid w:val="003320A5"/>
    <w:rsid w:val="003330EB"/>
    <w:rsid w:val="003354E3"/>
    <w:rsid w:val="00336D81"/>
    <w:rsid w:val="00353C6A"/>
    <w:rsid w:val="00356909"/>
    <w:rsid w:val="00356B43"/>
    <w:rsid w:val="003610F8"/>
    <w:rsid w:val="00363E6B"/>
    <w:rsid w:val="003669CC"/>
    <w:rsid w:val="003675EC"/>
    <w:rsid w:val="00367DA8"/>
    <w:rsid w:val="00372CE7"/>
    <w:rsid w:val="00375972"/>
    <w:rsid w:val="003816E2"/>
    <w:rsid w:val="00382041"/>
    <w:rsid w:val="003827C5"/>
    <w:rsid w:val="0038280E"/>
    <w:rsid w:val="003849A2"/>
    <w:rsid w:val="00385961"/>
    <w:rsid w:val="00386FA2"/>
    <w:rsid w:val="00392571"/>
    <w:rsid w:val="003964EF"/>
    <w:rsid w:val="00396F86"/>
    <w:rsid w:val="003A644D"/>
    <w:rsid w:val="003A64D0"/>
    <w:rsid w:val="003A6CB1"/>
    <w:rsid w:val="003A7A24"/>
    <w:rsid w:val="003B06AC"/>
    <w:rsid w:val="003B3DFB"/>
    <w:rsid w:val="003B4C73"/>
    <w:rsid w:val="003C0F39"/>
    <w:rsid w:val="003C1A95"/>
    <w:rsid w:val="003C60EC"/>
    <w:rsid w:val="003C6ED0"/>
    <w:rsid w:val="003D06A4"/>
    <w:rsid w:val="003D1B32"/>
    <w:rsid w:val="003D2F55"/>
    <w:rsid w:val="003D344E"/>
    <w:rsid w:val="003D4BA0"/>
    <w:rsid w:val="003D7909"/>
    <w:rsid w:val="003E3A47"/>
    <w:rsid w:val="003E4024"/>
    <w:rsid w:val="003E57C9"/>
    <w:rsid w:val="003E5B18"/>
    <w:rsid w:val="003E66C6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1C8E"/>
    <w:rsid w:val="00413119"/>
    <w:rsid w:val="004132BD"/>
    <w:rsid w:val="004135CF"/>
    <w:rsid w:val="00413804"/>
    <w:rsid w:val="00415354"/>
    <w:rsid w:val="00422259"/>
    <w:rsid w:val="004233D6"/>
    <w:rsid w:val="0042541A"/>
    <w:rsid w:val="00430CB2"/>
    <w:rsid w:val="004314B0"/>
    <w:rsid w:val="00434FBA"/>
    <w:rsid w:val="00436AD6"/>
    <w:rsid w:val="00440497"/>
    <w:rsid w:val="004419C1"/>
    <w:rsid w:val="004420D0"/>
    <w:rsid w:val="00443E1E"/>
    <w:rsid w:val="00446A91"/>
    <w:rsid w:val="0045329E"/>
    <w:rsid w:val="00453546"/>
    <w:rsid w:val="0046017E"/>
    <w:rsid w:val="00462A0C"/>
    <w:rsid w:val="00465F23"/>
    <w:rsid w:val="00466F27"/>
    <w:rsid w:val="004703F8"/>
    <w:rsid w:val="004719DF"/>
    <w:rsid w:val="00473394"/>
    <w:rsid w:val="004738F4"/>
    <w:rsid w:val="00473B07"/>
    <w:rsid w:val="00474838"/>
    <w:rsid w:val="004759A9"/>
    <w:rsid w:val="00475C35"/>
    <w:rsid w:val="004819EC"/>
    <w:rsid w:val="00485F33"/>
    <w:rsid w:val="00493053"/>
    <w:rsid w:val="004A1A7E"/>
    <w:rsid w:val="004A1F80"/>
    <w:rsid w:val="004A2B36"/>
    <w:rsid w:val="004A689E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3BA"/>
    <w:rsid w:val="004C72A9"/>
    <w:rsid w:val="004D27AE"/>
    <w:rsid w:val="004D37DE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6CEC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41E"/>
    <w:rsid w:val="00525D56"/>
    <w:rsid w:val="005277B8"/>
    <w:rsid w:val="00530047"/>
    <w:rsid w:val="00530175"/>
    <w:rsid w:val="00530292"/>
    <w:rsid w:val="00531DF5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770F"/>
    <w:rsid w:val="00567BEE"/>
    <w:rsid w:val="00571CF5"/>
    <w:rsid w:val="00575462"/>
    <w:rsid w:val="00582DCF"/>
    <w:rsid w:val="00583BDD"/>
    <w:rsid w:val="00584DC5"/>
    <w:rsid w:val="00586B2F"/>
    <w:rsid w:val="00591629"/>
    <w:rsid w:val="00593CAE"/>
    <w:rsid w:val="005961BD"/>
    <w:rsid w:val="005A087A"/>
    <w:rsid w:val="005A1340"/>
    <w:rsid w:val="005A7BBF"/>
    <w:rsid w:val="005B294C"/>
    <w:rsid w:val="005B39A6"/>
    <w:rsid w:val="005B453B"/>
    <w:rsid w:val="005B5A00"/>
    <w:rsid w:val="005B6A6B"/>
    <w:rsid w:val="005C3E4E"/>
    <w:rsid w:val="005C78FF"/>
    <w:rsid w:val="005D1F87"/>
    <w:rsid w:val="005D50F4"/>
    <w:rsid w:val="005D69E2"/>
    <w:rsid w:val="005E4744"/>
    <w:rsid w:val="005E548D"/>
    <w:rsid w:val="005E5837"/>
    <w:rsid w:val="005E6C13"/>
    <w:rsid w:val="005E7CEB"/>
    <w:rsid w:val="005F0DEE"/>
    <w:rsid w:val="005F2884"/>
    <w:rsid w:val="005F6630"/>
    <w:rsid w:val="00600A33"/>
    <w:rsid w:val="0060327D"/>
    <w:rsid w:val="006056F6"/>
    <w:rsid w:val="00610CBD"/>
    <w:rsid w:val="006116B8"/>
    <w:rsid w:val="00612C4E"/>
    <w:rsid w:val="00613A8C"/>
    <w:rsid w:val="00613C94"/>
    <w:rsid w:val="0061581A"/>
    <w:rsid w:val="00615BAE"/>
    <w:rsid w:val="006170C4"/>
    <w:rsid w:val="00617121"/>
    <w:rsid w:val="00617D78"/>
    <w:rsid w:val="006208A8"/>
    <w:rsid w:val="00622DC5"/>
    <w:rsid w:val="00624E2D"/>
    <w:rsid w:val="00636CA9"/>
    <w:rsid w:val="0064007D"/>
    <w:rsid w:val="00644E98"/>
    <w:rsid w:val="00645733"/>
    <w:rsid w:val="006459FE"/>
    <w:rsid w:val="006461C5"/>
    <w:rsid w:val="006479B1"/>
    <w:rsid w:val="006575BD"/>
    <w:rsid w:val="006618C8"/>
    <w:rsid w:val="006705DE"/>
    <w:rsid w:val="006710D7"/>
    <w:rsid w:val="006718ED"/>
    <w:rsid w:val="00674E29"/>
    <w:rsid w:val="00675C28"/>
    <w:rsid w:val="006802CE"/>
    <w:rsid w:val="00680DCA"/>
    <w:rsid w:val="00682E61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0560"/>
    <w:rsid w:val="006F1081"/>
    <w:rsid w:val="006F23C1"/>
    <w:rsid w:val="006F2E7A"/>
    <w:rsid w:val="006F73A7"/>
    <w:rsid w:val="007018D8"/>
    <w:rsid w:val="00701B56"/>
    <w:rsid w:val="00701D18"/>
    <w:rsid w:val="00705430"/>
    <w:rsid w:val="00705B37"/>
    <w:rsid w:val="00706EF3"/>
    <w:rsid w:val="00712663"/>
    <w:rsid w:val="00714CE1"/>
    <w:rsid w:val="0071550C"/>
    <w:rsid w:val="007174F2"/>
    <w:rsid w:val="00723252"/>
    <w:rsid w:val="007301F2"/>
    <w:rsid w:val="00730F63"/>
    <w:rsid w:val="00731AFA"/>
    <w:rsid w:val="00732046"/>
    <w:rsid w:val="00734EA2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0A05"/>
    <w:rsid w:val="00772AE8"/>
    <w:rsid w:val="00775F46"/>
    <w:rsid w:val="007770D8"/>
    <w:rsid w:val="00777EFF"/>
    <w:rsid w:val="00781D97"/>
    <w:rsid w:val="00781E57"/>
    <w:rsid w:val="007831EF"/>
    <w:rsid w:val="007943E9"/>
    <w:rsid w:val="00797317"/>
    <w:rsid w:val="00797AF4"/>
    <w:rsid w:val="007A08E0"/>
    <w:rsid w:val="007A1F40"/>
    <w:rsid w:val="007A2F92"/>
    <w:rsid w:val="007A5599"/>
    <w:rsid w:val="007A7406"/>
    <w:rsid w:val="007B0011"/>
    <w:rsid w:val="007B12CE"/>
    <w:rsid w:val="007B1FE7"/>
    <w:rsid w:val="007B2C74"/>
    <w:rsid w:val="007B453C"/>
    <w:rsid w:val="007C6E17"/>
    <w:rsid w:val="007D5645"/>
    <w:rsid w:val="007E2863"/>
    <w:rsid w:val="007E2EC5"/>
    <w:rsid w:val="007E533E"/>
    <w:rsid w:val="007E5974"/>
    <w:rsid w:val="007F2A31"/>
    <w:rsid w:val="007F32BF"/>
    <w:rsid w:val="00805356"/>
    <w:rsid w:val="00806255"/>
    <w:rsid w:val="00811A18"/>
    <w:rsid w:val="00816278"/>
    <w:rsid w:val="00837CFC"/>
    <w:rsid w:val="00841BA7"/>
    <w:rsid w:val="008434BF"/>
    <w:rsid w:val="00846D32"/>
    <w:rsid w:val="008503DC"/>
    <w:rsid w:val="00850EBD"/>
    <w:rsid w:val="008511ED"/>
    <w:rsid w:val="008515F0"/>
    <w:rsid w:val="00853F92"/>
    <w:rsid w:val="00866950"/>
    <w:rsid w:val="00871303"/>
    <w:rsid w:val="00871650"/>
    <w:rsid w:val="00874AA9"/>
    <w:rsid w:val="0087738B"/>
    <w:rsid w:val="00877B06"/>
    <w:rsid w:val="008808C4"/>
    <w:rsid w:val="00880C7A"/>
    <w:rsid w:val="008862AD"/>
    <w:rsid w:val="008870A1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5236"/>
    <w:rsid w:val="00903979"/>
    <w:rsid w:val="00904CBB"/>
    <w:rsid w:val="00905EB9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223D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81F64"/>
    <w:rsid w:val="00982C25"/>
    <w:rsid w:val="00983C00"/>
    <w:rsid w:val="00983CE3"/>
    <w:rsid w:val="00984481"/>
    <w:rsid w:val="00985322"/>
    <w:rsid w:val="009856C5"/>
    <w:rsid w:val="00985894"/>
    <w:rsid w:val="00990C35"/>
    <w:rsid w:val="009938E1"/>
    <w:rsid w:val="0099491D"/>
    <w:rsid w:val="00997F19"/>
    <w:rsid w:val="009A2A7B"/>
    <w:rsid w:val="009C4031"/>
    <w:rsid w:val="009D018F"/>
    <w:rsid w:val="009D0370"/>
    <w:rsid w:val="009E25ED"/>
    <w:rsid w:val="009E27DA"/>
    <w:rsid w:val="009E381E"/>
    <w:rsid w:val="009E3F1C"/>
    <w:rsid w:val="009E5D1A"/>
    <w:rsid w:val="009E5FEB"/>
    <w:rsid w:val="009F0C40"/>
    <w:rsid w:val="009F142A"/>
    <w:rsid w:val="009F3F1B"/>
    <w:rsid w:val="009F567E"/>
    <w:rsid w:val="009F7778"/>
    <w:rsid w:val="00A005C0"/>
    <w:rsid w:val="00A009D1"/>
    <w:rsid w:val="00A01822"/>
    <w:rsid w:val="00A01AB1"/>
    <w:rsid w:val="00A02BA4"/>
    <w:rsid w:val="00A04F38"/>
    <w:rsid w:val="00A06BB0"/>
    <w:rsid w:val="00A10ECD"/>
    <w:rsid w:val="00A11CE6"/>
    <w:rsid w:val="00A12E47"/>
    <w:rsid w:val="00A17434"/>
    <w:rsid w:val="00A20905"/>
    <w:rsid w:val="00A25BC2"/>
    <w:rsid w:val="00A26E82"/>
    <w:rsid w:val="00A26FED"/>
    <w:rsid w:val="00A27AC1"/>
    <w:rsid w:val="00A41FD9"/>
    <w:rsid w:val="00A44497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30A7"/>
    <w:rsid w:val="00A759F8"/>
    <w:rsid w:val="00A75BFC"/>
    <w:rsid w:val="00A7722C"/>
    <w:rsid w:val="00A815E7"/>
    <w:rsid w:val="00A81FDD"/>
    <w:rsid w:val="00A82F42"/>
    <w:rsid w:val="00A87EAA"/>
    <w:rsid w:val="00A960D6"/>
    <w:rsid w:val="00A97579"/>
    <w:rsid w:val="00A97B98"/>
    <w:rsid w:val="00AA04A6"/>
    <w:rsid w:val="00AA4C53"/>
    <w:rsid w:val="00AA5611"/>
    <w:rsid w:val="00AA6E6F"/>
    <w:rsid w:val="00AB119A"/>
    <w:rsid w:val="00AB1D1F"/>
    <w:rsid w:val="00AB1DE2"/>
    <w:rsid w:val="00AB4226"/>
    <w:rsid w:val="00AB6487"/>
    <w:rsid w:val="00AB7E6A"/>
    <w:rsid w:val="00AB7F63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4E45"/>
    <w:rsid w:val="00AF5EF4"/>
    <w:rsid w:val="00AF6737"/>
    <w:rsid w:val="00AF71FF"/>
    <w:rsid w:val="00AF7458"/>
    <w:rsid w:val="00B002C1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2262E"/>
    <w:rsid w:val="00B3200F"/>
    <w:rsid w:val="00B32F54"/>
    <w:rsid w:val="00B34C37"/>
    <w:rsid w:val="00B370BA"/>
    <w:rsid w:val="00B51ABA"/>
    <w:rsid w:val="00B52AB5"/>
    <w:rsid w:val="00B54A2F"/>
    <w:rsid w:val="00B562CF"/>
    <w:rsid w:val="00B60143"/>
    <w:rsid w:val="00B60CB6"/>
    <w:rsid w:val="00B62977"/>
    <w:rsid w:val="00B654A5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86EFF"/>
    <w:rsid w:val="00B906D7"/>
    <w:rsid w:val="00B92002"/>
    <w:rsid w:val="00BA0F35"/>
    <w:rsid w:val="00BA1A70"/>
    <w:rsid w:val="00BA2865"/>
    <w:rsid w:val="00BA72F0"/>
    <w:rsid w:val="00BA75E5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0441"/>
    <w:rsid w:val="00BD7B3F"/>
    <w:rsid w:val="00BD7C74"/>
    <w:rsid w:val="00BE1E37"/>
    <w:rsid w:val="00BE2F23"/>
    <w:rsid w:val="00BE4106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293E"/>
    <w:rsid w:val="00C13601"/>
    <w:rsid w:val="00C20EF9"/>
    <w:rsid w:val="00C30E73"/>
    <w:rsid w:val="00C312D6"/>
    <w:rsid w:val="00C31BF8"/>
    <w:rsid w:val="00C33AE6"/>
    <w:rsid w:val="00C33B6F"/>
    <w:rsid w:val="00C348A1"/>
    <w:rsid w:val="00C437A5"/>
    <w:rsid w:val="00C44588"/>
    <w:rsid w:val="00C530B4"/>
    <w:rsid w:val="00C54289"/>
    <w:rsid w:val="00C603F4"/>
    <w:rsid w:val="00C61439"/>
    <w:rsid w:val="00C63B11"/>
    <w:rsid w:val="00C64F65"/>
    <w:rsid w:val="00C66143"/>
    <w:rsid w:val="00C72D30"/>
    <w:rsid w:val="00C76025"/>
    <w:rsid w:val="00C819A9"/>
    <w:rsid w:val="00C81BA1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2E33"/>
    <w:rsid w:val="00CB3294"/>
    <w:rsid w:val="00CB3BD5"/>
    <w:rsid w:val="00CB761A"/>
    <w:rsid w:val="00CC0310"/>
    <w:rsid w:val="00CC0B6E"/>
    <w:rsid w:val="00CC1F6C"/>
    <w:rsid w:val="00CC2416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76A4"/>
    <w:rsid w:val="00D076AA"/>
    <w:rsid w:val="00D07BDB"/>
    <w:rsid w:val="00D11571"/>
    <w:rsid w:val="00D23C2E"/>
    <w:rsid w:val="00D2492E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4A4"/>
    <w:rsid w:val="00D4599A"/>
    <w:rsid w:val="00D4615B"/>
    <w:rsid w:val="00D5473D"/>
    <w:rsid w:val="00D60586"/>
    <w:rsid w:val="00D63934"/>
    <w:rsid w:val="00D7120A"/>
    <w:rsid w:val="00D80879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140E"/>
    <w:rsid w:val="00DB27EC"/>
    <w:rsid w:val="00DB4DE5"/>
    <w:rsid w:val="00DB5194"/>
    <w:rsid w:val="00DB52F4"/>
    <w:rsid w:val="00DB6D77"/>
    <w:rsid w:val="00DC2DA1"/>
    <w:rsid w:val="00DC2FA3"/>
    <w:rsid w:val="00DC71E4"/>
    <w:rsid w:val="00DC7798"/>
    <w:rsid w:val="00DC79CA"/>
    <w:rsid w:val="00DD08B7"/>
    <w:rsid w:val="00DD3821"/>
    <w:rsid w:val="00DD67B5"/>
    <w:rsid w:val="00DD6996"/>
    <w:rsid w:val="00DE2E90"/>
    <w:rsid w:val="00DE6451"/>
    <w:rsid w:val="00DF13AE"/>
    <w:rsid w:val="00DF60AF"/>
    <w:rsid w:val="00DF70CA"/>
    <w:rsid w:val="00E0405C"/>
    <w:rsid w:val="00E05266"/>
    <w:rsid w:val="00E06AEC"/>
    <w:rsid w:val="00E06EF8"/>
    <w:rsid w:val="00E06EFE"/>
    <w:rsid w:val="00E11DE0"/>
    <w:rsid w:val="00E14667"/>
    <w:rsid w:val="00E1711E"/>
    <w:rsid w:val="00E23293"/>
    <w:rsid w:val="00E235B8"/>
    <w:rsid w:val="00E23DDC"/>
    <w:rsid w:val="00E23F8D"/>
    <w:rsid w:val="00E24E8A"/>
    <w:rsid w:val="00E2534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1649"/>
    <w:rsid w:val="00E7283E"/>
    <w:rsid w:val="00E729CA"/>
    <w:rsid w:val="00E74324"/>
    <w:rsid w:val="00E747B8"/>
    <w:rsid w:val="00E75A3F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4777"/>
    <w:rsid w:val="00EA4ACD"/>
    <w:rsid w:val="00EA5F24"/>
    <w:rsid w:val="00EB3353"/>
    <w:rsid w:val="00EC0CB7"/>
    <w:rsid w:val="00EC3704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60F7"/>
    <w:rsid w:val="00ED72DF"/>
    <w:rsid w:val="00EE29CD"/>
    <w:rsid w:val="00EE3EBC"/>
    <w:rsid w:val="00EE747B"/>
    <w:rsid w:val="00EF0015"/>
    <w:rsid w:val="00EF0B84"/>
    <w:rsid w:val="00EF2140"/>
    <w:rsid w:val="00EF2352"/>
    <w:rsid w:val="00EF79AA"/>
    <w:rsid w:val="00EF7F7E"/>
    <w:rsid w:val="00F00911"/>
    <w:rsid w:val="00F01D61"/>
    <w:rsid w:val="00F0274A"/>
    <w:rsid w:val="00F07F10"/>
    <w:rsid w:val="00F1328B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9F"/>
    <w:rsid w:val="00F27CE3"/>
    <w:rsid w:val="00F31D16"/>
    <w:rsid w:val="00F35032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2D10"/>
    <w:rsid w:val="00F64EC7"/>
    <w:rsid w:val="00F67C00"/>
    <w:rsid w:val="00F70F19"/>
    <w:rsid w:val="00F8115F"/>
    <w:rsid w:val="00F8219D"/>
    <w:rsid w:val="00F825A4"/>
    <w:rsid w:val="00F84F73"/>
    <w:rsid w:val="00F8595A"/>
    <w:rsid w:val="00F87F49"/>
    <w:rsid w:val="00FA0616"/>
    <w:rsid w:val="00FA2A04"/>
    <w:rsid w:val="00FA3331"/>
    <w:rsid w:val="00FB14DC"/>
    <w:rsid w:val="00FB265D"/>
    <w:rsid w:val="00FB54AF"/>
    <w:rsid w:val="00FB5932"/>
    <w:rsid w:val="00FC2417"/>
    <w:rsid w:val="00FC27AD"/>
    <w:rsid w:val="00FC37A0"/>
    <w:rsid w:val="00FC4CB1"/>
    <w:rsid w:val="00FC51C7"/>
    <w:rsid w:val="00FC68E9"/>
    <w:rsid w:val="00FD4989"/>
    <w:rsid w:val="00FE07DE"/>
    <w:rsid w:val="00FE1659"/>
    <w:rsid w:val="00FE37BD"/>
    <w:rsid w:val="00FE5AB2"/>
    <w:rsid w:val="00FF05BF"/>
    <w:rsid w:val="00FF664C"/>
    <w:rsid w:val="00FF733A"/>
    <w:rsid w:val="026D3BBA"/>
    <w:rsid w:val="0335A520"/>
    <w:rsid w:val="068CBADF"/>
    <w:rsid w:val="099D48D7"/>
    <w:rsid w:val="0A84CB19"/>
    <w:rsid w:val="0EE7779D"/>
    <w:rsid w:val="1601D08F"/>
    <w:rsid w:val="1CAB0798"/>
    <w:rsid w:val="1CB0D7A0"/>
    <w:rsid w:val="1D42F8E6"/>
    <w:rsid w:val="1DBE112E"/>
    <w:rsid w:val="1EDA6503"/>
    <w:rsid w:val="20EF46D8"/>
    <w:rsid w:val="248F30AF"/>
    <w:rsid w:val="27049283"/>
    <w:rsid w:val="283FC6C4"/>
    <w:rsid w:val="294E590E"/>
    <w:rsid w:val="2A4C5D61"/>
    <w:rsid w:val="2C53AB91"/>
    <w:rsid w:val="2DBBD136"/>
    <w:rsid w:val="2E12CA56"/>
    <w:rsid w:val="30426546"/>
    <w:rsid w:val="312234F9"/>
    <w:rsid w:val="323EC80B"/>
    <w:rsid w:val="3466BBF1"/>
    <w:rsid w:val="346F281C"/>
    <w:rsid w:val="35E5F55B"/>
    <w:rsid w:val="3BF40062"/>
    <w:rsid w:val="41A9D5AB"/>
    <w:rsid w:val="4B956FB0"/>
    <w:rsid w:val="5075804C"/>
    <w:rsid w:val="52AE50F0"/>
    <w:rsid w:val="53058394"/>
    <w:rsid w:val="5591AD35"/>
    <w:rsid w:val="5949AAB7"/>
    <w:rsid w:val="5AC8F418"/>
    <w:rsid w:val="5FAEB4B0"/>
    <w:rsid w:val="6276E0C3"/>
    <w:rsid w:val="66C9CC7B"/>
    <w:rsid w:val="6D6F424F"/>
    <w:rsid w:val="6E8D2D8F"/>
    <w:rsid w:val="70EBBD46"/>
    <w:rsid w:val="71984668"/>
    <w:rsid w:val="72DC73BB"/>
    <w:rsid w:val="75ECF3B8"/>
    <w:rsid w:val="76604B92"/>
    <w:rsid w:val="78AD6D58"/>
    <w:rsid w:val="79BADF1A"/>
    <w:rsid w:val="7A52C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x.3. Príl. č.3  SP - Rámcová dohoda - 11.06.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6131234583746</IdentifikatorZmluvy>
    <TaxCatchAll xmlns="88df7d79-48fa-472e-807d-973bd48a7d0e" xsi:nil="true"/>
    <Protokol xmlns="1395d6f3-7af6-453b-825d-40517332caf7">nie</Protoko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5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FEF7FD6-DD77-461A-AD75-0C0A5D024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5515</Words>
  <Characters>33012</Characters>
  <Application>Microsoft Office Word</Application>
  <DocSecurity>0</DocSecurity>
  <Lines>275</Lines>
  <Paragraphs>7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Baxant</cp:lastModifiedBy>
  <cp:revision>3</cp:revision>
  <cp:lastPrinted>2025-03-12T06:21:00Z</cp:lastPrinted>
  <dcterms:created xsi:type="dcterms:W3CDTF">2025-06-25T06:56:00Z</dcterms:created>
  <dcterms:modified xsi:type="dcterms:W3CDTF">2025-06-2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